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5DAEDD" w14:textId="4DF62209" w:rsidR="00AC16E4" w:rsidRPr="001354B8" w:rsidRDefault="001354B8" w:rsidP="001354B8">
      <w:pPr>
        <w:pStyle w:val="CM3"/>
        <w:tabs>
          <w:tab w:val="left" w:pos="9360"/>
        </w:tabs>
        <w:ind w:right="-108"/>
        <w:jc w:val="center"/>
        <w:rPr>
          <w:rFonts w:ascii="Calibri" w:hAnsi="Calibri" w:cs="Arial"/>
          <w:b/>
          <w:bCs/>
          <w:sz w:val="40"/>
          <w:szCs w:val="40"/>
        </w:rPr>
      </w:pPr>
      <w:r>
        <w:rPr>
          <w:rFonts w:ascii="Calibri" w:hAnsi="Calibri"/>
          <w:b/>
          <w:noProof/>
          <w:sz w:val="40"/>
        </w:rPr>
        <w:drawing>
          <wp:anchor distT="0" distB="0" distL="114300" distR="114300" simplePos="0" relativeHeight="251658240" behindDoc="0" locked="0" layoutInCell="1" allowOverlap="1" wp14:anchorId="65BB2547" wp14:editId="04B1770A">
            <wp:simplePos x="0" y="0"/>
            <wp:positionH relativeFrom="column">
              <wp:posOffset>5444490</wp:posOffset>
            </wp:positionH>
            <wp:positionV relativeFrom="paragraph">
              <wp:posOffset>-21590</wp:posOffset>
            </wp:positionV>
            <wp:extent cx="800100" cy="732155"/>
            <wp:effectExtent l="0" t="0" r="0" b="0"/>
            <wp:wrapNone/>
            <wp:docPr id="1" name="Picture 1" descr="Diocesa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ocesan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B5523">
        <w:rPr>
          <w:noProof/>
          <w:sz w:val="36"/>
          <w:szCs w:val="36"/>
        </w:rPr>
        <w:drawing>
          <wp:anchor distT="0" distB="0" distL="114300" distR="114300" simplePos="0" relativeHeight="251658241" behindDoc="0" locked="0" layoutInCell="1" allowOverlap="1" wp14:anchorId="7899AF32" wp14:editId="49A1A2ED">
            <wp:simplePos x="0" y="0"/>
            <wp:positionH relativeFrom="column">
              <wp:posOffset>0</wp:posOffset>
            </wp:positionH>
            <wp:positionV relativeFrom="paragraph">
              <wp:posOffset>-71120</wp:posOffset>
            </wp:positionV>
            <wp:extent cx="597535" cy="80454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23F0">
        <w:rPr>
          <w:rFonts w:ascii="Calibri" w:hAnsi="Calibri" w:cs="Arial"/>
          <w:b/>
          <w:bCs/>
          <w:sz w:val="40"/>
          <w:szCs w:val="40"/>
        </w:rPr>
        <w:t xml:space="preserve">       </w:t>
      </w:r>
      <w:r w:rsidR="00AC16E4" w:rsidRPr="00745DDE">
        <w:rPr>
          <w:rFonts w:ascii="Calibri" w:hAnsi="Calibri" w:cs="Arial"/>
          <w:b/>
          <w:bCs/>
          <w:sz w:val="48"/>
          <w:szCs w:val="48"/>
        </w:rPr>
        <w:t>RESULTS OF ELECTIONS</w:t>
      </w:r>
    </w:p>
    <w:p w14:paraId="748C8B71" w14:textId="5E74601C" w:rsidR="008D5F5E" w:rsidRPr="00745DDE" w:rsidRDefault="00DA23F0" w:rsidP="12E9A8AD">
      <w:pPr>
        <w:pStyle w:val="CM3"/>
        <w:tabs>
          <w:tab w:val="left" w:pos="720"/>
        </w:tabs>
        <w:jc w:val="center"/>
        <w:rPr>
          <w:rFonts w:ascii="Calibri" w:hAnsi="Calibri"/>
          <w:b/>
          <w:bCs/>
          <w:color w:val="000000" w:themeColor="text1"/>
          <w:sz w:val="36"/>
          <w:szCs w:val="36"/>
        </w:rPr>
      </w:pPr>
      <w:r w:rsidRPr="12E9A8AD">
        <w:rPr>
          <w:rFonts w:ascii="Calibri" w:hAnsi="Calibri"/>
          <w:b/>
          <w:bCs/>
          <w:color w:val="000000" w:themeColor="text1"/>
          <w:sz w:val="36"/>
          <w:szCs w:val="36"/>
        </w:rPr>
        <w:t>202</w:t>
      </w:r>
      <w:r w:rsidR="495A7C05" w:rsidRPr="12E9A8AD">
        <w:rPr>
          <w:rFonts w:ascii="Calibri" w:hAnsi="Calibri"/>
          <w:b/>
          <w:bCs/>
          <w:color w:val="000000" w:themeColor="text1"/>
          <w:sz w:val="36"/>
          <w:szCs w:val="36"/>
        </w:rPr>
        <w:t>6</w:t>
      </w:r>
    </w:p>
    <w:p w14:paraId="28C39BAF" w14:textId="724E4AD0" w:rsidR="00CA7D9B" w:rsidRPr="00745DDE" w:rsidRDefault="00CA7D9B" w:rsidP="008D5F5E">
      <w:pPr>
        <w:pStyle w:val="Default"/>
        <w:rPr>
          <w:rFonts w:ascii="Calibri" w:hAnsi="Calibri" w:cs="Arial"/>
          <w:sz w:val="18"/>
          <w:szCs w:val="18"/>
        </w:rPr>
      </w:pPr>
    </w:p>
    <w:p w14:paraId="5CE574D7" w14:textId="77777777" w:rsidR="004F5F24" w:rsidRDefault="099A4319" w:rsidP="6E8AD686">
      <w:pPr>
        <w:pStyle w:val="Default"/>
        <w:spacing w:line="360" w:lineRule="auto"/>
        <w:rPr>
          <w:rFonts w:ascii="Calibri" w:hAnsi="Calibri" w:cs="Arial"/>
          <w:sz w:val="28"/>
          <w:szCs w:val="28"/>
        </w:rPr>
      </w:pPr>
      <w:r w:rsidRPr="47F040F2">
        <w:rPr>
          <w:rFonts w:ascii="Calibri" w:hAnsi="Calibri" w:cs="Arial"/>
          <w:b/>
          <w:bCs/>
          <w:sz w:val="28"/>
          <w:szCs w:val="28"/>
        </w:rPr>
        <w:t>Church name</w:t>
      </w:r>
      <w:r w:rsidR="42DDBECB" w:rsidRPr="47F040F2">
        <w:rPr>
          <w:rFonts w:ascii="Calibri" w:hAnsi="Calibri" w:cs="Arial"/>
          <w:sz w:val="28"/>
          <w:szCs w:val="28"/>
        </w:rPr>
        <w:t>_</w:t>
      </w:r>
      <w:r w:rsidR="0F727FFD" w:rsidRPr="47F040F2">
        <w:rPr>
          <w:rFonts w:ascii="Calibri" w:hAnsi="Calibri" w:cs="Arial"/>
          <w:color w:val="auto"/>
        </w:rPr>
        <w:t xml:space="preserve">________________________________ </w:t>
      </w:r>
      <w:r w:rsidR="100C0918" w:rsidRPr="47F040F2">
        <w:rPr>
          <w:rFonts w:ascii="Calibri" w:hAnsi="Calibri" w:cs="Arial"/>
          <w:sz w:val="28"/>
          <w:szCs w:val="28"/>
        </w:rPr>
        <w:t xml:space="preserve">in the </w:t>
      </w:r>
    </w:p>
    <w:p w14:paraId="43E74520" w14:textId="28183DCA" w:rsidR="12E9A8AD" w:rsidRDefault="3D9B7878" w:rsidP="6E8AD686">
      <w:pPr>
        <w:pStyle w:val="Default"/>
        <w:spacing w:line="360" w:lineRule="auto"/>
        <w:rPr>
          <w:rFonts w:ascii="Calibri" w:hAnsi="Calibri" w:cs="Arial"/>
          <w:sz w:val="28"/>
          <w:szCs w:val="28"/>
        </w:rPr>
      </w:pPr>
      <w:r w:rsidRPr="47F040F2">
        <w:rPr>
          <w:rFonts w:ascii="Calibri" w:hAnsi="Calibri" w:cs="Arial"/>
          <w:b/>
          <w:bCs/>
          <w:sz w:val="28"/>
          <w:szCs w:val="28"/>
        </w:rPr>
        <w:t>P</w:t>
      </w:r>
      <w:r w:rsidR="100C0918" w:rsidRPr="47F040F2">
        <w:rPr>
          <w:rFonts w:ascii="Calibri" w:hAnsi="Calibri" w:cs="Arial"/>
          <w:b/>
          <w:bCs/>
          <w:sz w:val="28"/>
          <w:szCs w:val="28"/>
        </w:rPr>
        <w:t>arish</w:t>
      </w:r>
      <w:r w:rsidR="100C0918" w:rsidRPr="47F040F2">
        <w:rPr>
          <w:rFonts w:ascii="Calibri" w:hAnsi="Calibri" w:cs="Arial"/>
          <w:sz w:val="28"/>
          <w:szCs w:val="28"/>
        </w:rPr>
        <w:t xml:space="preserve"> </w:t>
      </w:r>
      <w:proofErr w:type="gramStart"/>
      <w:r w:rsidR="100C0918" w:rsidRPr="47F040F2">
        <w:rPr>
          <w:rFonts w:ascii="Calibri" w:hAnsi="Calibri" w:cs="Arial"/>
          <w:sz w:val="28"/>
          <w:szCs w:val="28"/>
        </w:rPr>
        <w:t>of</w:t>
      </w:r>
      <w:r w:rsidR="757CEEC3" w:rsidRPr="47F040F2">
        <w:rPr>
          <w:rFonts w:ascii="Calibri" w:hAnsi="Calibri" w:cs="Arial"/>
          <w:color w:val="auto"/>
        </w:rPr>
        <w:t xml:space="preserve"> ___</w:t>
      </w:r>
      <w:proofErr w:type="gramEnd"/>
      <w:r w:rsidR="757CEEC3" w:rsidRPr="47F040F2">
        <w:rPr>
          <w:rFonts w:ascii="Calibri" w:hAnsi="Calibri" w:cs="Arial"/>
          <w:color w:val="auto"/>
        </w:rPr>
        <w:t xml:space="preserve">_________________________________________________________ </w:t>
      </w:r>
      <w:r w:rsidR="005E2CC4" w:rsidRPr="47F040F2">
        <w:rPr>
          <w:rFonts w:ascii="Calibri" w:hAnsi="Calibri" w:cs="Arial"/>
          <w:i/>
          <w:iCs/>
          <w:sz w:val="16"/>
          <w:szCs w:val="16"/>
        </w:rPr>
        <w:t>(full Parish Name)</w:t>
      </w:r>
    </w:p>
    <w:p w14:paraId="578D05E5" w14:textId="20D755A4" w:rsidR="008D5F5E" w:rsidRPr="008D5F5E" w:rsidRDefault="008D5F5E" w:rsidP="47F040F2">
      <w:pPr>
        <w:pStyle w:val="Default"/>
        <w:rPr>
          <w:rFonts w:ascii="Calibri" w:hAnsi="Calibri" w:cs="Arial"/>
          <w:color w:val="auto"/>
        </w:rPr>
      </w:pPr>
      <w:r w:rsidRPr="47F040F2">
        <w:rPr>
          <w:rFonts w:ascii="Calibri" w:hAnsi="Calibri" w:cs="Arial"/>
          <w:b/>
          <w:bCs/>
          <w:sz w:val="28"/>
          <w:szCs w:val="28"/>
        </w:rPr>
        <w:t>Deanery</w:t>
      </w:r>
      <w:r w:rsidR="14380C89" w:rsidRPr="47F040F2">
        <w:rPr>
          <w:rFonts w:ascii="Calibri" w:hAnsi="Calibri" w:cs="Arial"/>
          <w:color w:val="auto"/>
        </w:rPr>
        <w:t xml:space="preserve"> ________________________________________________________________</w:t>
      </w:r>
    </w:p>
    <w:p w14:paraId="58280000" w14:textId="315226A8" w:rsidR="008D5F5E" w:rsidRPr="008D5F5E" w:rsidRDefault="008D5F5E" w:rsidP="008D5F5E">
      <w:pPr>
        <w:pStyle w:val="Default"/>
        <w:rPr>
          <w:rFonts w:ascii="Calibri" w:hAnsi="Calibri" w:cs="Arial"/>
        </w:rPr>
      </w:pPr>
    </w:p>
    <w:p w14:paraId="18D7435D" w14:textId="626DCFD4" w:rsidR="006526D1" w:rsidRDefault="008D5F5E" w:rsidP="47F040F2">
      <w:pPr>
        <w:pStyle w:val="Default"/>
        <w:rPr>
          <w:rFonts w:ascii="Calibri" w:hAnsi="Calibri" w:cs="Arial"/>
          <w:b/>
          <w:bCs/>
          <w:i/>
          <w:iCs/>
        </w:rPr>
      </w:pPr>
      <w:r w:rsidRPr="47F040F2">
        <w:rPr>
          <w:rFonts w:ascii="Calibri" w:hAnsi="Calibri" w:cs="Arial"/>
          <w:sz w:val="28"/>
          <w:szCs w:val="28"/>
        </w:rPr>
        <w:t xml:space="preserve">At the Annual Meeting of Parishioners and Annual Parochial Church Meeting of the above parish held on </w:t>
      </w:r>
      <w:r w:rsidR="2B6CC949" w:rsidRPr="47F040F2">
        <w:rPr>
          <w:rFonts w:ascii="Calibri" w:hAnsi="Calibri" w:cs="Arial"/>
          <w:color w:val="auto"/>
        </w:rPr>
        <w:t xml:space="preserve">________________________________ </w:t>
      </w:r>
      <w:r w:rsidR="007C6F92" w:rsidRPr="47F040F2">
        <w:rPr>
          <w:rFonts w:ascii="Calibri" w:hAnsi="Calibri" w:cs="Arial"/>
          <w:sz w:val="28"/>
          <w:szCs w:val="28"/>
        </w:rPr>
        <w:t>[</w:t>
      </w:r>
      <w:r w:rsidR="007C6F92" w:rsidRPr="47F040F2">
        <w:rPr>
          <w:rFonts w:ascii="Calibri" w:hAnsi="Calibri" w:cs="Arial"/>
          <w:i/>
          <w:iCs/>
          <w:sz w:val="28"/>
          <w:szCs w:val="28"/>
        </w:rPr>
        <w:t>date</w:t>
      </w:r>
      <w:r w:rsidR="007C6F92" w:rsidRPr="47F040F2">
        <w:rPr>
          <w:rFonts w:ascii="Calibri" w:hAnsi="Calibri" w:cs="Arial"/>
          <w:sz w:val="28"/>
          <w:szCs w:val="28"/>
        </w:rPr>
        <w:t>]</w:t>
      </w:r>
      <w:r w:rsidR="001D372F" w:rsidRPr="47F040F2">
        <w:rPr>
          <w:rFonts w:ascii="Calibri" w:hAnsi="Calibri" w:cs="Arial"/>
          <w:sz w:val="28"/>
          <w:szCs w:val="28"/>
        </w:rPr>
        <w:t xml:space="preserve"> the following people were duly elected</w:t>
      </w:r>
      <w:r w:rsidR="000D1FFE" w:rsidRPr="47F040F2">
        <w:rPr>
          <w:rFonts w:ascii="Calibri" w:hAnsi="Calibri" w:cs="Arial"/>
          <w:sz w:val="28"/>
          <w:szCs w:val="28"/>
        </w:rPr>
        <w:t xml:space="preserve"> </w:t>
      </w:r>
      <w:r w:rsidR="001D372F" w:rsidRPr="47F040F2">
        <w:rPr>
          <w:rFonts w:ascii="Calibri" w:hAnsi="Calibri" w:cs="Arial"/>
          <w:sz w:val="28"/>
          <w:szCs w:val="28"/>
        </w:rPr>
        <w:t>as follows</w:t>
      </w:r>
      <w:r w:rsidR="001D372F" w:rsidRPr="47F040F2">
        <w:rPr>
          <w:rFonts w:ascii="Calibri" w:hAnsi="Calibri" w:cs="Arial"/>
          <w:b/>
          <w:bCs/>
          <w:sz w:val="28"/>
          <w:szCs w:val="28"/>
        </w:rPr>
        <w:t xml:space="preserve"> </w:t>
      </w:r>
      <w:r w:rsidR="001D372F" w:rsidRPr="47F040F2">
        <w:rPr>
          <w:rFonts w:ascii="Calibri" w:hAnsi="Calibri" w:cs="Arial"/>
          <w:b/>
          <w:bCs/>
        </w:rPr>
        <w:t>(</w:t>
      </w:r>
      <w:r w:rsidR="00BF1B92" w:rsidRPr="47F040F2">
        <w:rPr>
          <w:rFonts w:ascii="Calibri" w:hAnsi="Calibri" w:cs="Arial"/>
          <w:b/>
          <w:bCs/>
          <w:i/>
          <w:iCs/>
          <w:u w:val="single"/>
        </w:rPr>
        <w:t xml:space="preserve">please ensure full names, including titles, are </w:t>
      </w:r>
      <w:r w:rsidR="00223A36" w:rsidRPr="47F040F2">
        <w:rPr>
          <w:rFonts w:ascii="Calibri" w:hAnsi="Calibri" w:cs="Arial"/>
          <w:b/>
          <w:bCs/>
          <w:i/>
          <w:iCs/>
          <w:u w:val="single"/>
        </w:rPr>
        <w:t xml:space="preserve">used and </w:t>
      </w:r>
      <w:r w:rsidR="00D03D0C" w:rsidRPr="47F040F2">
        <w:rPr>
          <w:rFonts w:ascii="Calibri" w:hAnsi="Calibri" w:cs="Arial"/>
          <w:b/>
          <w:bCs/>
          <w:i/>
          <w:iCs/>
          <w:u w:val="single"/>
        </w:rPr>
        <w:t>any new members are marked accordingly</w:t>
      </w:r>
      <w:r w:rsidR="00BF1B92" w:rsidRPr="47F040F2">
        <w:rPr>
          <w:rFonts w:ascii="Calibri" w:hAnsi="Calibri" w:cs="Arial"/>
          <w:b/>
          <w:bCs/>
          <w:i/>
          <w:iCs/>
        </w:rPr>
        <w:t>)</w:t>
      </w:r>
    </w:p>
    <w:p w14:paraId="4D69F919" w14:textId="77777777" w:rsidR="00D216B5" w:rsidRPr="00BF1B92" w:rsidRDefault="00D216B5" w:rsidP="47F040F2">
      <w:pPr>
        <w:pStyle w:val="Default"/>
        <w:rPr>
          <w:rFonts w:ascii="Calibri" w:hAnsi="Calibri" w:cs="Arial"/>
          <w:i/>
          <w:iCs/>
        </w:rPr>
      </w:pPr>
    </w:p>
    <w:p w14:paraId="5370205C" w14:textId="36A92612" w:rsidR="236D26F2" w:rsidRDefault="236D26F2" w:rsidP="47F040F2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47F040F2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="62DAE91C" w:rsidRPr="47F040F2">
        <w:rPr>
          <w:rFonts w:ascii="Calibri" w:hAnsi="Calibri" w:cs="Arial"/>
          <w:b/>
          <w:bCs/>
          <w:color w:val="auto"/>
          <w:sz w:val="28"/>
          <w:szCs w:val="28"/>
        </w:rPr>
        <w:t>Churchwardens</w:t>
      </w:r>
      <w:r w:rsidR="62DAE91C" w:rsidRPr="47F040F2">
        <w:rPr>
          <w:rFonts w:ascii="Calibri" w:hAnsi="Calibri" w:cs="Arial"/>
          <w:color w:val="auto"/>
          <w:sz w:val="20"/>
          <w:szCs w:val="20"/>
        </w:rPr>
        <w:t xml:space="preserve"> (</w:t>
      </w:r>
      <w:r w:rsidR="196F3B09" w:rsidRPr="47F040F2">
        <w:rPr>
          <w:rFonts w:ascii="Calibri" w:hAnsi="Calibri" w:cs="Arial"/>
          <w:color w:val="auto"/>
          <w:sz w:val="20"/>
          <w:szCs w:val="20"/>
        </w:rPr>
        <w:t>Churchwardens Measure 2001 4(1)</w:t>
      </w:r>
      <w:r w:rsidRPr="47F040F2">
        <w:rPr>
          <w:rFonts w:ascii="Calibri" w:hAnsi="Calibri" w:cs="Arial"/>
          <w:b/>
          <w:bCs/>
          <w:color w:val="auto"/>
          <w:sz w:val="28"/>
          <w:szCs w:val="28"/>
        </w:rPr>
        <w:t>:</w:t>
      </w:r>
    </w:p>
    <w:p w14:paraId="585F2A12" w14:textId="02C777ED" w:rsidR="47F040F2" w:rsidRDefault="47F040F2" w:rsidP="47F040F2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</w:p>
    <w:p w14:paraId="0B46BF74" w14:textId="73A0E308" w:rsidR="0035406F" w:rsidRDefault="236D26F2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12E9A8AD">
        <w:rPr>
          <w:rFonts w:ascii="Calibri" w:hAnsi="Calibri" w:cs="Arial"/>
          <w:color w:val="auto"/>
        </w:rPr>
        <w:t xml:space="preserve">Name________________________________ </w:t>
      </w:r>
      <w:proofErr w:type="spellStart"/>
      <w:r w:rsidRPr="12E9A8AD">
        <w:rPr>
          <w:rFonts w:ascii="Calibri" w:hAnsi="Calibri" w:cs="Arial"/>
          <w:color w:val="auto"/>
        </w:rPr>
        <w:t>Name</w:t>
      </w:r>
      <w:proofErr w:type="spellEnd"/>
      <w:r w:rsidRPr="12E9A8AD">
        <w:rPr>
          <w:rFonts w:ascii="Calibri" w:hAnsi="Calibri" w:cs="Arial"/>
          <w:color w:val="auto"/>
        </w:rPr>
        <w:t>___________________________________</w:t>
      </w:r>
    </w:p>
    <w:p w14:paraId="6E07099B" w14:textId="1475DB72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</w:p>
    <w:p w14:paraId="4CA71787" w14:textId="2C84FF52" w:rsidR="0035406F" w:rsidRDefault="236D26F2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0"/>
          <w:szCs w:val="20"/>
        </w:rPr>
      </w:pPr>
      <w:r w:rsidRPr="12E9A8AD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12E9A8AD">
        <w:rPr>
          <w:rFonts w:ascii="Calibri" w:hAnsi="Calibri" w:cs="Arial"/>
          <w:b/>
          <w:bCs/>
          <w:color w:val="auto"/>
          <w:sz w:val="28"/>
          <w:szCs w:val="28"/>
        </w:rPr>
        <w:t>Lay members of the Deanery Synod</w:t>
      </w:r>
      <w:r w:rsidR="37D34805" w:rsidRPr="12E9A8AD">
        <w:rPr>
          <w:rFonts w:ascii="Calibri" w:hAnsi="Calibri" w:cs="Arial"/>
          <w:b/>
          <w:bCs/>
          <w:color w:val="auto"/>
          <w:sz w:val="28"/>
          <w:szCs w:val="28"/>
        </w:rPr>
        <w:t xml:space="preserve"> (2026-2029</w:t>
      </w:r>
      <w:r w:rsidR="3C0FA691" w:rsidRPr="12E9A8AD">
        <w:rPr>
          <w:rFonts w:ascii="Calibri" w:hAnsi="Calibri" w:cs="Arial"/>
          <w:b/>
          <w:bCs/>
          <w:color w:val="auto"/>
          <w:sz w:val="28"/>
          <w:szCs w:val="28"/>
        </w:rPr>
        <w:t xml:space="preserve"> term</w:t>
      </w:r>
      <w:r w:rsidR="37D34805" w:rsidRPr="12E9A8AD">
        <w:rPr>
          <w:rFonts w:ascii="Calibri" w:hAnsi="Calibri" w:cs="Arial"/>
          <w:b/>
          <w:bCs/>
          <w:color w:val="auto"/>
          <w:sz w:val="28"/>
          <w:szCs w:val="28"/>
        </w:rPr>
        <w:t>)</w:t>
      </w:r>
      <w:r w:rsidRPr="12E9A8AD">
        <w:rPr>
          <w:rFonts w:ascii="Calibri" w:hAnsi="Calibri" w:cs="Arial"/>
          <w:b/>
          <w:bCs/>
          <w:color w:val="auto"/>
          <w:sz w:val="28"/>
          <w:szCs w:val="28"/>
        </w:rPr>
        <w:t xml:space="preserve"> </w:t>
      </w:r>
      <w:r w:rsidR="4CFB6D0D" w:rsidRPr="12E9A8AD">
        <w:rPr>
          <w:rFonts w:ascii="Calibri" w:hAnsi="Calibri" w:cs="Arial"/>
          <w:color w:val="auto"/>
          <w:sz w:val="20"/>
          <w:szCs w:val="20"/>
        </w:rPr>
        <w:t>[</w:t>
      </w:r>
      <w:r w:rsidRPr="12E9A8AD">
        <w:rPr>
          <w:rFonts w:ascii="Calibri" w:hAnsi="Calibri" w:cs="Arial"/>
          <w:color w:val="auto"/>
          <w:sz w:val="20"/>
          <w:szCs w:val="20"/>
        </w:rPr>
        <w:t>M</w:t>
      </w:r>
      <w:r w:rsidR="5549851A" w:rsidRPr="12E9A8AD">
        <w:rPr>
          <w:rFonts w:ascii="Calibri" w:hAnsi="Calibri" w:cs="Arial"/>
          <w:color w:val="auto"/>
          <w:sz w:val="20"/>
          <w:szCs w:val="20"/>
        </w:rPr>
        <w:t>6</w:t>
      </w:r>
      <w:r w:rsidRPr="12E9A8AD">
        <w:rPr>
          <w:rFonts w:ascii="Calibri" w:hAnsi="Calibri" w:cs="Arial"/>
          <w:color w:val="auto"/>
          <w:sz w:val="20"/>
          <w:szCs w:val="20"/>
        </w:rPr>
        <w:t>(</w:t>
      </w:r>
      <w:r w:rsidR="1770618B" w:rsidRPr="12E9A8AD">
        <w:rPr>
          <w:rFonts w:ascii="Calibri" w:hAnsi="Calibri" w:cs="Arial"/>
          <w:color w:val="auto"/>
          <w:sz w:val="20"/>
          <w:szCs w:val="20"/>
        </w:rPr>
        <w:t>1)(a)</w:t>
      </w:r>
      <w:r w:rsidR="6F55D48D" w:rsidRPr="12E9A8AD">
        <w:rPr>
          <w:rFonts w:ascii="Calibri" w:hAnsi="Calibri" w:cs="Arial"/>
          <w:color w:val="auto"/>
          <w:sz w:val="20"/>
          <w:szCs w:val="20"/>
        </w:rPr>
        <w:t>]</w:t>
      </w:r>
      <w:r w:rsidR="3BC141D1" w:rsidRPr="12E9A8AD">
        <w:rPr>
          <w:rFonts w:ascii="Calibri" w:hAnsi="Calibri" w:cs="Arial"/>
          <w:color w:val="auto"/>
          <w:sz w:val="20"/>
          <w:szCs w:val="20"/>
        </w:rPr>
        <w:t>:</w:t>
      </w:r>
    </w:p>
    <w:p w14:paraId="6F378973" w14:textId="23898721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0"/>
          <w:szCs w:val="20"/>
        </w:rPr>
      </w:pPr>
    </w:p>
    <w:p w14:paraId="40B22F1D" w14:textId="3F1C3136" w:rsidR="0035406F" w:rsidRDefault="587996B9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12E9A8AD">
        <w:rPr>
          <w:rFonts w:ascii="Calibri" w:hAnsi="Calibri" w:cs="Arial"/>
          <w:color w:val="auto"/>
        </w:rPr>
        <w:t xml:space="preserve">Name________________________________ </w:t>
      </w:r>
      <w:proofErr w:type="spellStart"/>
      <w:r w:rsidRPr="12E9A8AD">
        <w:rPr>
          <w:rFonts w:ascii="Calibri" w:hAnsi="Calibri" w:cs="Arial"/>
          <w:color w:val="auto"/>
        </w:rPr>
        <w:t>Name</w:t>
      </w:r>
      <w:proofErr w:type="spellEnd"/>
      <w:r w:rsidRPr="12E9A8AD">
        <w:rPr>
          <w:rFonts w:ascii="Calibri" w:hAnsi="Calibri" w:cs="Arial"/>
          <w:color w:val="auto"/>
        </w:rPr>
        <w:t>___________________________________</w:t>
      </w:r>
    </w:p>
    <w:p w14:paraId="4E74D329" w14:textId="574B50BC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</w:p>
    <w:p w14:paraId="6344AE9C" w14:textId="24336F17" w:rsidR="0035406F" w:rsidRDefault="587996B9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12E9A8AD">
        <w:rPr>
          <w:rFonts w:ascii="Calibri" w:hAnsi="Calibri" w:cs="Arial"/>
          <w:color w:val="auto"/>
        </w:rPr>
        <w:t xml:space="preserve">Name________________________________ </w:t>
      </w:r>
      <w:proofErr w:type="spellStart"/>
      <w:r w:rsidRPr="12E9A8AD">
        <w:rPr>
          <w:rFonts w:ascii="Calibri" w:hAnsi="Calibri" w:cs="Arial"/>
          <w:color w:val="auto"/>
        </w:rPr>
        <w:t>Name</w:t>
      </w:r>
      <w:proofErr w:type="spellEnd"/>
      <w:r w:rsidRPr="12E9A8AD">
        <w:rPr>
          <w:rFonts w:ascii="Calibri" w:hAnsi="Calibri" w:cs="Arial"/>
          <w:color w:val="auto"/>
        </w:rPr>
        <w:t>___________________________________</w:t>
      </w:r>
    </w:p>
    <w:p w14:paraId="21737EA2" w14:textId="0B86610E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</w:p>
    <w:p w14:paraId="660E0C08" w14:textId="764F9058" w:rsidR="0035406F" w:rsidRDefault="587996B9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12E9A8AD">
        <w:rPr>
          <w:rFonts w:ascii="Calibri" w:hAnsi="Calibri" w:cs="Arial"/>
          <w:color w:val="auto"/>
        </w:rPr>
        <w:t xml:space="preserve">Name________________________________ </w:t>
      </w:r>
      <w:proofErr w:type="spellStart"/>
      <w:r w:rsidRPr="12E9A8AD">
        <w:rPr>
          <w:rFonts w:ascii="Calibri" w:hAnsi="Calibri" w:cs="Arial"/>
          <w:color w:val="auto"/>
        </w:rPr>
        <w:t>Name</w:t>
      </w:r>
      <w:proofErr w:type="spellEnd"/>
      <w:r w:rsidRPr="12E9A8AD">
        <w:rPr>
          <w:rFonts w:ascii="Calibri" w:hAnsi="Calibri" w:cs="Arial"/>
          <w:color w:val="auto"/>
        </w:rPr>
        <w:t>___________________________________</w:t>
      </w:r>
    </w:p>
    <w:p w14:paraId="3A618D9F" w14:textId="1FA90A56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</w:p>
    <w:p w14:paraId="6D566590" w14:textId="0E40C578" w:rsidR="0035406F" w:rsidRDefault="587996B9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12E9A8AD">
        <w:rPr>
          <w:rFonts w:ascii="Calibri" w:hAnsi="Calibri" w:cs="Arial"/>
          <w:color w:val="auto"/>
        </w:rPr>
        <w:t xml:space="preserve">Name________________________________ </w:t>
      </w:r>
      <w:proofErr w:type="spellStart"/>
      <w:r w:rsidRPr="12E9A8AD">
        <w:rPr>
          <w:rFonts w:ascii="Calibri" w:hAnsi="Calibri" w:cs="Arial"/>
          <w:color w:val="auto"/>
        </w:rPr>
        <w:t>Name</w:t>
      </w:r>
      <w:proofErr w:type="spellEnd"/>
      <w:r w:rsidRPr="12E9A8AD">
        <w:rPr>
          <w:rFonts w:ascii="Calibri" w:hAnsi="Calibri" w:cs="Arial"/>
          <w:color w:val="auto"/>
        </w:rPr>
        <w:t>___________________________________</w:t>
      </w:r>
    </w:p>
    <w:p w14:paraId="7A7ACF9F" w14:textId="6E064DAD" w:rsidR="00805DD6" w:rsidRDefault="00805DD6" w:rsidP="47F040F2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</w:p>
    <w:p w14:paraId="44BCF081" w14:textId="70BBAE28" w:rsidR="0075375D" w:rsidRDefault="587996B9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47F040F2">
        <w:rPr>
          <w:rFonts w:ascii="Calibri" w:hAnsi="Calibri" w:cs="Arial"/>
          <w:color w:val="auto"/>
          <w:sz w:val="28"/>
          <w:szCs w:val="28"/>
        </w:rPr>
        <w:t xml:space="preserve">The </w:t>
      </w:r>
      <w:r w:rsidRPr="47F040F2">
        <w:rPr>
          <w:rFonts w:ascii="Calibri" w:hAnsi="Calibri" w:cs="Arial"/>
          <w:b/>
          <w:bCs/>
          <w:color w:val="auto"/>
          <w:sz w:val="28"/>
          <w:szCs w:val="28"/>
        </w:rPr>
        <w:t xml:space="preserve">Parochial </w:t>
      </w:r>
      <w:r w:rsidR="2B127944" w:rsidRPr="47F040F2">
        <w:rPr>
          <w:rFonts w:ascii="Calibri" w:hAnsi="Calibri" w:cs="Arial"/>
          <w:b/>
          <w:bCs/>
          <w:color w:val="auto"/>
          <w:sz w:val="28"/>
          <w:szCs w:val="28"/>
        </w:rPr>
        <w:t xml:space="preserve">Church Council </w:t>
      </w:r>
      <w:r w:rsidR="2B127944" w:rsidRPr="47F040F2">
        <w:rPr>
          <w:rFonts w:ascii="Calibri" w:hAnsi="Calibri" w:cs="Arial"/>
          <w:color w:val="auto"/>
          <w:sz w:val="28"/>
          <w:szCs w:val="28"/>
        </w:rPr>
        <w:t>elected</w:t>
      </w:r>
      <w:r w:rsidR="000E4D89" w:rsidRPr="47F040F2">
        <w:rPr>
          <w:rFonts w:ascii="Calibri" w:hAnsi="Calibri" w:cs="Arial"/>
          <w:color w:val="auto"/>
          <w:sz w:val="28"/>
          <w:szCs w:val="28"/>
        </w:rPr>
        <w:t xml:space="preserve"> to t</w:t>
      </w:r>
      <w:r w:rsidR="34381497" w:rsidRPr="47F040F2">
        <w:rPr>
          <w:rFonts w:ascii="Calibri" w:hAnsi="Calibri" w:cs="Arial"/>
          <w:color w:val="auto"/>
          <w:sz w:val="28"/>
          <w:szCs w:val="28"/>
        </w:rPr>
        <w:t>he following posts</w:t>
      </w:r>
      <w:r w:rsidR="2B127944" w:rsidRPr="47F040F2">
        <w:rPr>
          <w:rFonts w:ascii="Calibri" w:hAnsi="Calibri" w:cs="Arial"/>
          <w:color w:val="auto"/>
          <w:sz w:val="28"/>
          <w:szCs w:val="28"/>
        </w:rPr>
        <w:t>:</w:t>
      </w:r>
    </w:p>
    <w:p w14:paraId="7F82CC36" w14:textId="77777777" w:rsidR="00847E36" w:rsidRDefault="00847E36" w:rsidP="12E9A8AD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</w:p>
    <w:p w14:paraId="1206FBB5" w14:textId="60ED026C" w:rsidR="0035406F" w:rsidRDefault="2B127944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0"/>
          <w:szCs w:val="20"/>
        </w:rPr>
      </w:pPr>
      <w:r w:rsidRPr="47F040F2">
        <w:rPr>
          <w:rFonts w:ascii="Calibri" w:hAnsi="Calibri" w:cs="Arial"/>
          <w:b/>
          <w:bCs/>
          <w:color w:val="auto"/>
          <w:sz w:val="28"/>
          <w:szCs w:val="28"/>
        </w:rPr>
        <w:t>PCC Secretar</w:t>
      </w:r>
      <w:r w:rsidR="5114D09A" w:rsidRPr="47F040F2">
        <w:rPr>
          <w:rFonts w:ascii="Calibri" w:hAnsi="Calibri" w:cs="Arial"/>
          <w:b/>
          <w:bCs/>
          <w:color w:val="auto"/>
          <w:sz w:val="28"/>
          <w:szCs w:val="28"/>
        </w:rPr>
        <w:t xml:space="preserve">y </w:t>
      </w:r>
      <w:r w:rsidR="5114D09A" w:rsidRPr="47F040F2">
        <w:rPr>
          <w:rFonts w:ascii="Calibri" w:hAnsi="Calibri" w:cs="Arial"/>
          <w:color w:val="auto"/>
          <w:sz w:val="20"/>
          <w:szCs w:val="20"/>
        </w:rPr>
        <w:t>(M20)</w:t>
      </w:r>
      <w:r w:rsidR="4D1E7B7E" w:rsidRPr="47F040F2">
        <w:rPr>
          <w:rFonts w:ascii="Calibri" w:hAnsi="Calibri" w:cs="Arial"/>
          <w:color w:val="auto"/>
          <w:sz w:val="20"/>
          <w:szCs w:val="20"/>
        </w:rPr>
        <w:t>:</w:t>
      </w:r>
    </w:p>
    <w:p w14:paraId="7BF0697D" w14:textId="10416AF6" w:rsidR="0035406F" w:rsidRDefault="560ABF3A" w:rsidP="47F040F2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47F040F2">
        <w:rPr>
          <w:rFonts w:ascii="Calibri" w:hAnsi="Calibri" w:cs="Arial"/>
          <w:color w:val="auto"/>
        </w:rPr>
        <w:t>________________________________</w:t>
      </w:r>
      <w:r w:rsidR="00A05C48" w:rsidRPr="47F040F2">
        <w:rPr>
          <w:rFonts w:ascii="Calibri" w:hAnsi="Calibri" w:cs="Arial"/>
          <w:color w:val="auto"/>
        </w:rPr>
        <w:t xml:space="preserve"> </w:t>
      </w:r>
      <w:r w:rsidR="2B127944" w:rsidRPr="47F040F2">
        <w:rPr>
          <w:rFonts w:ascii="Calibri" w:hAnsi="Calibri" w:cs="Arial"/>
          <w:color w:val="auto"/>
          <w:sz w:val="28"/>
          <w:szCs w:val="28"/>
        </w:rPr>
        <w:t>replacing</w:t>
      </w:r>
      <w:r w:rsidR="7D76F54F" w:rsidRPr="47F040F2">
        <w:rPr>
          <w:rFonts w:ascii="Calibri" w:hAnsi="Calibri" w:cs="Arial"/>
          <w:color w:val="auto"/>
        </w:rPr>
        <w:t xml:space="preserve"> ________________________________</w:t>
      </w:r>
    </w:p>
    <w:p w14:paraId="190D4991" w14:textId="7FF5AE3A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</w:p>
    <w:p w14:paraId="1644769B" w14:textId="2B793FB1" w:rsidR="0035406F" w:rsidRDefault="2B127944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47F040F2">
        <w:rPr>
          <w:rFonts w:ascii="Calibri" w:hAnsi="Calibri" w:cs="Arial"/>
          <w:b/>
          <w:bCs/>
          <w:color w:val="auto"/>
          <w:sz w:val="28"/>
          <w:szCs w:val="28"/>
        </w:rPr>
        <w:t>PCC Treasure</w:t>
      </w:r>
      <w:r w:rsidR="3749A059" w:rsidRPr="47F040F2">
        <w:rPr>
          <w:rFonts w:ascii="Calibri" w:hAnsi="Calibri" w:cs="Arial"/>
          <w:b/>
          <w:bCs/>
          <w:color w:val="auto"/>
          <w:sz w:val="28"/>
          <w:szCs w:val="28"/>
        </w:rPr>
        <w:t>r</w:t>
      </w:r>
      <w:r w:rsidR="3749A059" w:rsidRPr="47F040F2">
        <w:rPr>
          <w:rFonts w:ascii="Calibri" w:hAnsi="Calibri" w:cs="Arial"/>
          <w:color w:val="auto"/>
          <w:sz w:val="20"/>
          <w:szCs w:val="20"/>
        </w:rPr>
        <w:t>(M20)</w:t>
      </w:r>
      <w:r w:rsidR="318FE8CB" w:rsidRPr="47F040F2">
        <w:rPr>
          <w:rFonts w:ascii="Calibri" w:hAnsi="Calibri" w:cs="Arial"/>
          <w:color w:val="auto"/>
          <w:sz w:val="20"/>
          <w:szCs w:val="20"/>
        </w:rPr>
        <w:t>:</w:t>
      </w:r>
    </w:p>
    <w:p w14:paraId="6D616BF5" w14:textId="515580DB" w:rsidR="0035406F" w:rsidRDefault="24AE6E75" w:rsidP="47F040F2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47F040F2">
        <w:rPr>
          <w:rFonts w:ascii="Calibri" w:hAnsi="Calibri" w:cs="Arial"/>
          <w:color w:val="auto"/>
        </w:rPr>
        <w:t xml:space="preserve">________________________________ </w:t>
      </w:r>
      <w:r w:rsidR="2B127944" w:rsidRPr="47F040F2">
        <w:rPr>
          <w:rFonts w:ascii="Calibri" w:hAnsi="Calibri" w:cs="Arial"/>
          <w:color w:val="auto"/>
          <w:sz w:val="28"/>
          <w:szCs w:val="28"/>
        </w:rPr>
        <w:t>replacing</w:t>
      </w:r>
      <w:r w:rsidR="68B8025D" w:rsidRPr="47F040F2">
        <w:rPr>
          <w:rFonts w:ascii="Calibri" w:hAnsi="Calibri" w:cs="Arial"/>
          <w:color w:val="auto"/>
        </w:rPr>
        <w:t xml:space="preserve"> ________________________________</w:t>
      </w:r>
    </w:p>
    <w:p w14:paraId="27F1F7FB" w14:textId="722BFBF6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</w:p>
    <w:p w14:paraId="42141789" w14:textId="3CD71FF6" w:rsidR="0035406F" w:rsidRDefault="2B127944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12E9A8AD">
        <w:rPr>
          <w:rFonts w:ascii="Calibri" w:hAnsi="Calibri" w:cs="Arial"/>
          <w:b/>
          <w:bCs/>
          <w:color w:val="auto"/>
          <w:sz w:val="28"/>
          <w:szCs w:val="28"/>
        </w:rPr>
        <w:t>Lay Chair</w:t>
      </w:r>
      <w:r w:rsidR="7631E798" w:rsidRPr="12E9A8AD">
        <w:rPr>
          <w:rFonts w:ascii="Calibri" w:hAnsi="Calibri" w:cs="Arial"/>
          <w:color w:val="auto"/>
          <w:sz w:val="20"/>
          <w:szCs w:val="20"/>
        </w:rPr>
        <w:t>(M19</w:t>
      </w:r>
      <w:r w:rsidR="7631E798" w:rsidRPr="12E9A8AD">
        <w:rPr>
          <w:rFonts w:ascii="Calibri" w:hAnsi="Calibri" w:cs="Arial"/>
          <w:color w:val="auto"/>
        </w:rPr>
        <w:t>)</w:t>
      </w:r>
      <w:r w:rsidR="393F503B" w:rsidRPr="12E9A8AD">
        <w:rPr>
          <w:rFonts w:ascii="Calibri" w:hAnsi="Calibri" w:cs="Arial"/>
          <w:color w:val="auto"/>
        </w:rPr>
        <w:t>:</w:t>
      </w:r>
    </w:p>
    <w:p w14:paraId="24FF5666" w14:textId="5E51D104" w:rsidR="0035406F" w:rsidRDefault="46FE3E5B" w:rsidP="47F040F2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47F040F2">
        <w:rPr>
          <w:rFonts w:ascii="Calibri" w:hAnsi="Calibri" w:cs="Arial"/>
          <w:color w:val="auto"/>
        </w:rPr>
        <w:t xml:space="preserve"> </w:t>
      </w:r>
      <w:r w:rsidR="31872192" w:rsidRPr="47F040F2">
        <w:rPr>
          <w:rFonts w:ascii="Calibri" w:hAnsi="Calibri" w:cs="Arial"/>
          <w:color w:val="auto"/>
        </w:rPr>
        <w:t xml:space="preserve">________________________________ </w:t>
      </w:r>
      <w:r w:rsidR="4BC7D1E7" w:rsidRPr="47F040F2">
        <w:rPr>
          <w:rFonts w:ascii="Calibri" w:hAnsi="Calibri" w:cs="Arial"/>
          <w:color w:val="auto"/>
          <w:sz w:val="28"/>
          <w:szCs w:val="28"/>
        </w:rPr>
        <w:t>replacing</w:t>
      </w:r>
      <w:r w:rsidR="23D759AB" w:rsidRPr="47F040F2">
        <w:rPr>
          <w:rFonts w:ascii="Calibri" w:hAnsi="Calibri" w:cs="Arial"/>
          <w:color w:val="auto"/>
        </w:rPr>
        <w:t xml:space="preserve"> ________________________________</w:t>
      </w:r>
    </w:p>
    <w:p w14:paraId="438B14F6" w14:textId="743B5590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</w:p>
    <w:p w14:paraId="79CB7118" w14:textId="7F02CD5F" w:rsidR="0035406F" w:rsidRDefault="3A846EDD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47F040F2">
        <w:rPr>
          <w:rFonts w:ascii="Calibri" w:hAnsi="Calibri" w:cs="Arial"/>
          <w:b/>
          <w:bCs/>
          <w:color w:val="auto"/>
          <w:sz w:val="28"/>
          <w:szCs w:val="28"/>
        </w:rPr>
        <w:t>Vice Chair</w:t>
      </w:r>
      <w:r w:rsidR="40CD29CA" w:rsidRPr="47F040F2">
        <w:rPr>
          <w:rFonts w:ascii="Calibri" w:hAnsi="Calibri" w:cs="Arial"/>
          <w:color w:val="auto"/>
          <w:sz w:val="20"/>
          <w:szCs w:val="20"/>
        </w:rPr>
        <w:t>(M19)</w:t>
      </w:r>
      <w:r w:rsidR="74F10157" w:rsidRPr="47F040F2">
        <w:rPr>
          <w:rFonts w:ascii="Calibri" w:hAnsi="Calibri" w:cs="Arial"/>
          <w:color w:val="auto"/>
          <w:sz w:val="20"/>
          <w:szCs w:val="20"/>
        </w:rPr>
        <w:t>:</w:t>
      </w:r>
    </w:p>
    <w:p w14:paraId="65A545EE" w14:textId="768C56AD" w:rsidR="0035406F" w:rsidRDefault="11DBD456" w:rsidP="47F040F2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47F040F2">
        <w:rPr>
          <w:rFonts w:ascii="Calibri" w:hAnsi="Calibri" w:cs="Arial"/>
          <w:color w:val="auto"/>
        </w:rPr>
        <w:t xml:space="preserve">________________________________ </w:t>
      </w:r>
      <w:r w:rsidR="3A846EDD" w:rsidRPr="47F040F2">
        <w:rPr>
          <w:rFonts w:ascii="Calibri" w:hAnsi="Calibri" w:cs="Arial"/>
          <w:color w:val="auto"/>
          <w:sz w:val="28"/>
          <w:szCs w:val="28"/>
        </w:rPr>
        <w:t>replacing</w:t>
      </w:r>
      <w:r w:rsidR="74102DE2" w:rsidRPr="47F040F2">
        <w:rPr>
          <w:rFonts w:ascii="Calibri" w:hAnsi="Calibri" w:cs="Arial"/>
          <w:color w:val="auto"/>
        </w:rPr>
        <w:t xml:space="preserve"> ________________________________</w:t>
      </w:r>
    </w:p>
    <w:p w14:paraId="352D6D6D" w14:textId="457DACB9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</w:p>
    <w:p w14:paraId="601A92A6" w14:textId="0F147BBC" w:rsidR="47F040F2" w:rsidRDefault="00FB2778" w:rsidP="47F040F2">
      <w:pPr>
        <w:pStyle w:val="Default"/>
        <w:tabs>
          <w:tab w:val="left" w:pos="1134"/>
        </w:tabs>
        <w:jc w:val="right"/>
        <w:rPr>
          <w:rFonts w:ascii="Calibri" w:hAnsi="Calibri" w:cs="Arial"/>
          <w:i/>
          <w:iCs/>
          <w:color w:val="auto"/>
          <w:sz w:val="28"/>
          <w:szCs w:val="28"/>
          <w:u w:val="single"/>
        </w:rPr>
      </w:pPr>
      <w:r w:rsidRPr="47F040F2">
        <w:rPr>
          <w:rFonts w:ascii="Calibri" w:hAnsi="Calibri" w:cs="Arial"/>
          <w:i/>
          <w:iCs/>
          <w:color w:val="auto"/>
          <w:sz w:val="28"/>
          <w:szCs w:val="28"/>
          <w:u w:val="single"/>
        </w:rPr>
        <w:t>Continued overleaf</w:t>
      </w:r>
    </w:p>
    <w:p w14:paraId="460C6793" w14:textId="77777777" w:rsidR="007365BE" w:rsidRDefault="007365BE" w:rsidP="47F040F2">
      <w:pPr>
        <w:pStyle w:val="Default"/>
        <w:tabs>
          <w:tab w:val="left" w:pos="1134"/>
        </w:tabs>
        <w:jc w:val="right"/>
        <w:rPr>
          <w:rFonts w:ascii="Calibri" w:hAnsi="Calibri" w:cs="Arial"/>
          <w:i/>
          <w:iCs/>
          <w:color w:val="auto"/>
          <w:sz w:val="28"/>
          <w:szCs w:val="28"/>
          <w:u w:val="single"/>
        </w:rPr>
      </w:pPr>
    </w:p>
    <w:p w14:paraId="5160C3F6" w14:textId="77777777" w:rsidR="00FF40BB" w:rsidRDefault="00FF40BB" w:rsidP="12E9A8AD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</w:p>
    <w:p w14:paraId="7F51BB7C" w14:textId="2DDEA4B0" w:rsidR="0035406F" w:rsidRDefault="595BF2B2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12E9A8AD">
        <w:rPr>
          <w:rFonts w:ascii="Calibri" w:hAnsi="Calibri" w:cs="Arial"/>
          <w:b/>
          <w:bCs/>
          <w:color w:val="auto"/>
          <w:sz w:val="28"/>
          <w:szCs w:val="28"/>
        </w:rPr>
        <w:lastRenderedPageBreak/>
        <w:t>Electoral Role Officer</w:t>
      </w:r>
      <w:r w:rsidRPr="12E9A8AD">
        <w:rPr>
          <w:rFonts w:ascii="Calibri" w:hAnsi="Calibri" w:cs="Arial"/>
          <w:color w:val="auto"/>
          <w:sz w:val="20"/>
          <w:szCs w:val="20"/>
        </w:rPr>
        <w:t>(M21)</w:t>
      </w:r>
      <w:r w:rsidR="45D5BF6B" w:rsidRPr="12E9A8AD">
        <w:rPr>
          <w:rFonts w:ascii="Calibri" w:hAnsi="Calibri" w:cs="Arial"/>
          <w:color w:val="auto"/>
          <w:sz w:val="20"/>
          <w:szCs w:val="20"/>
        </w:rPr>
        <w:t>:</w:t>
      </w:r>
    </w:p>
    <w:p w14:paraId="787656A9" w14:textId="2761EEB7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0"/>
          <w:szCs w:val="20"/>
        </w:rPr>
      </w:pPr>
    </w:p>
    <w:p w14:paraId="2B93DD1D" w14:textId="4208AD00" w:rsidR="0035406F" w:rsidRDefault="75B19073" w:rsidP="47F040F2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47F040F2">
        <w:rPr>
          <w:rFonts w:ascii="Calibri" w:hAnsi="Calibri" w:cs="Arial"/>
          <w:color w:val="auto"/>
        </w:rPr>
        <w:t xml:space="preserve">________________________________ </w:t>
      </w:r>
      <w:r w:rsidR="595BF2B2" w:rsidRPr="47F040F2">
        <w:rPr>
          <w:rFonts w:ascii="Calibri" w:hAnsi="Calibri" w:cs="Arial"/>
          <w:color w:val="auto"/>
          <w:sz w:val="28"/>
          <w:szCs w:val="28"/>
        </w:rPr>
        <w:t>replacing</w:t>
      </w:r>
      <w:r w:rsidR="092125CD" w:rsidRPr="47F040F2">
        <w:rPr>
          <w:rFonts w:ascii="Calibri" w:hAnsi="Calibri" w:cs="Arial"/>
          <w:color w:val="auto"/>
        </w:rPr>
        <w:t xml:space="preserve"> ________________________________</w:t>
      </w:r>
    </w:p>
    <w:p w14:paraId="7E0583D1" w14:textId="72188236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</w:p>
    <w:p w14:paraId="52AC3FFA" w14:textId="76D8E09D" w:rsidR="0035406F" w:rsidRDefault="2B127944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12E9A8AD">
        <w:rPr>
          <w:rFonts w:ascii="Calibri" w:hAnsi="Calibri" w:cs="Arial"/>
          <w:b/>
          <w:bCs/>
          <w:color w:val="auto"/>
          <w:sz w:val="28"/>
          <w:szCs w:val="28"/>
        </w:rPr>
        <w:t>Parish Safeguarding Officer</w:t>
      </w:r>
      <w:r w:rsidR="56C8DA28" w:rsidRPr="12E9A8AD">
        <w:rPr>
          <w:rFonts w:ascii="Calibri" w:hAnsi="Calibri" w:cs="Arial"/>
          <w:b/>
          <w:bCs/>
          <w:color w:val="auto"/>
          <w:sz w:val="28"/>
          <w:szCs w:val="28"/>
        </w:rPr>
        <w:t>:</w:t>
      </w:r>
    </w:p>
    <w:p w14:paraId="458CA7D1" w14:textId="32DAE8F9" w:rsidR="0035406F" w:rsidRDefault="0035406F" w:rsidP="12E9A8A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</w:p>
    <w:p w14:paraId="15E921D3" w14:textId="5AD18143" w:rsidR="0035406F" w:rsidRDefault="54E711A0" w:rsidP="47F040F2">
      <w:pPr>
        <w:pStyle w:val="Default"/>
        <w:tabs>
          <w:tab w:val="left" w:pos="1134"/>
        </w:tabs>
        <w:rPr>
          <w:rFonts w:ascii="Calibri" w:hAnsi="Calibri" w:cs="Arial"/>
          <w:color w:val="auto"/>
        </w:rPr>
      </w:pPr>
      <w:r w:rsidRPr="47F040F2">
        <w:rPr>
          <w:rFonts w:ascii="Calibri" w:hAnsi="Calibri" w:cs="Arial"/>
          <w:color w:val="auto"/>
        </w:rPr>
        <w:t xml:space="preserve">________________________________ </w:t>
      </w:r>
      <w:r w:rsidR="2A92456B" w:rsidRPr="47F040F2">
        <w:rPr>
          <w:rFonts w:ascii="Calibri" w:hAnsi="Calibri" w:cs="Arial"/>
          <w:color w:val="auto"/>
          <w:sz w:val="28"/>
          <w:szCs w:val="28"/>
        </w:rPr>
        <w:t>replacing</w:t>
      </w:r>
      <w:r w:rsidR="187147D9" w:rsidRPr="47F040F2">
        <w:rPr>
          <w:rFonts w:ascii="Calibri" w:hAnsi="Calibri" w:cs="Arial"/>
          <w:color w:val="auto"/>
        </w:rPr>
        <w:t xml:space="preserve"> ________________________________</w:t>
      </w:r>
    </w:p>
    <w:p w14:paraId="511F1824" w14:textId="0133C907" w:rsidR="0035406F" w:rsidRDefault="0035406F" w:rsidP="00B4262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</w:p>
    <w:p w14:paraId="5B3BF1F4" w14:textId="3097F858" w:rsidR="00B4262D" w:rsidRPr="006526D1" w:rsidRDefault="00B4262D" w:rsidP="00B4262D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members </w:t>
      </w:r>
      <w:r w:rsidRPr="006526D1">
        <w:rPr>
          <w:rFonts w:ascii="Calibri" w:hAnsi="Calibri" w:cs="Arial"/>
          <w:b/>
          <w:color w:val="auto"/>
          <w:sz w:val="28"/>
          <w:szCs w:val="28"/>
        </w:rPr>
        <w:t>stood down from office/</w:t>
      </w:r>
      <w:r w:rsidRPr="006526D1">
        <w:rPr>
          <w:rFonts w:ascii="Calibri" w:hAnsi="Calibri" w:cs="Arial"/>
          <w:b/>
          <w:bCs/>
          <w:color w:val="auto"/>
          <w:sz w:val="28"/>
          <w:szCs w:val="28"/>
        </w:rPr>
        <w:t>the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Parochial Church Council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B4262D" w:rsidRPr="008D5F5E" w14:paraId="45594A83" w14:textId="77777777" w:rsidTr="000D4F08">
        <w:trPr>
          <w:trHeight w:val="680"/>
        </w:trPr>
        <w:tc>
          <w:tcPr>
            <w:tcW w:w="4951" w:type="dxa"/>
          </w:tcPr>
          <w:p w14:paraId="25BE166D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86F25F3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2B0F804B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CB98CC0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B4262D" w:rsidRPr="008D5F5E" w14:paraId="61F31414" w14:textId="77777777" w:rsidTr="000D4F08">
        <w:trPr>
          <w:trHeight w:val="680"/>
        </w:trPr>
        <w:tc>
          <w:tcPr>
            <w:tcW w:w="4951" w:type="dxa"/>
          </w:tcPr>
          <w:p w14:paraId="0D8C563D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BD5230C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1AAE68BD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FF4EB49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B4262D" w:rsidRPr="008D5F5E" w14:paraId="44EE95D3" w14:textId="77777777" w:rsidTr="000D4F08">
        <w:trPr>
          <w:trHeight w:val="680"/>
        </w:trPr>
        <w:tc>
          <w:tcPr>
            <w:tcW w:w="4951" w:type="dxa"/>
          </w:tcPr>
          <w:p w14:paraId="455624D2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4CF792A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7667F0CF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C8E2A04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0FF6863D" w14:textId="77777777" w:rsidR="00B4262D" w:rsidRDefault="00B4262D" w:rsidP="00B4262D">
      <w:pPr>
        <w:rPr>
          <w:rFonts w:ascii="Calibri" w:hAnsi="Calibri" w:cs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3416C8E7" wp14:editId="692626F3">
                <wp:simplePos x="0" y="0"/>
                <wp:positionH relativeFrom="column">
                  <wp:posOffset>5705475</wp:posOffset>
                </wp:positionH>
                <wp:positionV relativeFrom="paragraph">
                  <wp:posOffset>172085</wp:posOffset>
                </wp:positionV>
                <wp:extent cx="151130" cy="158115"/>
                <wp:effectExtent l="15875" t="13335" r="1397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8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73B6E" w14:textId="77777777" w:rsidR="00B4262D" w:rsidRDefault="00B4262D" w:rsidP="00B4262D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16C8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9.25pt;margin-top:13.55pt;width:11.9pt;height:12.4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" strokeweight="2pt">
                <v:textbox>
                  <w:txbxContent>
                    <w:p w14:paraId="26373B6E" w14:textId="77777777" w:rsidR="00B4262D" w:rsidRDefault="00B4262D" w:rsidP="00B4262D">
                      <w:proofErr w:type="spellStart"/>
                      <w:r>
                        <w:t>rab</w:t>
                      </w:r>
                      <w:proofErr w:type="spellEnd"/>
                      <w:r>
                        <w:t xml:space="preserve"> your reader’s attention with a great quote from the document or use this space to emphasize a key point. To place this text box anywhere on the page, just drag it.]</w:t>
                      </w:r>
                    </w:p>
                  </w:txbxContent>
                </v:textbox>
              </v:shape>
            </w:pict>
          </mc:Fallback>
        </mc:AlternateContent>
      </w:r>
    </w:p>
    <w:p w14:paraId="7F8889AE" w14:textId="77777777" w:rsidR="00B4262D" w:rsidRPr="00A87769" w:rsidRDefault="00B4262D" w:rsidP="00B4262D">
      <w:pPr>
        <w:rPr>
          <w:rFonts w:ascii="Calibri" w:hAnsi="Calibri" w:cs="Calibri"/>
          <w:i/>
          <w:sz w:val="18"/>
          <w:szCs w:val="18"/>
        </w:rPr>
      </w:pPr>
      <w:r w:rsidRPr="00A87769">
        <w:rPr>
          <w:rFonts w:ascii="Calibri" w:hAnsi="Calibri" w:cs="Calibri"/>
          <w:i/>
          <w:sz w:val="18"/>
          <w:szCs w:val="18"/>
        </w:rPr>
        <w:t xml:space="preserve">Please attach any additional names or notes to a separate sheet and tick this box to confirm additional papers included </w:t>
      </w:r>
    </w:p>
    <w:p w14:paraId="183EBA12" w14:textId="48E3D9D6" w:rsidR="00D871F3" w:rsidRDefault="00D871F3" w:rsidP="12E9A8AD">
      <w:pPr>
        <w:tabs>
          <w:tab w:val="left" w:pos="1134"/>
        </w:tabs>
      </w:pPr>
    </w:p>
    <w:p w14:paraId="027E5360" w14:textId="122B95F2" w:rsidR="00886307" w:rsidRPr="00A82022" w:rsidRDefault="00A82022" w:rsidP="00A82022">
      <w:pPr>
        <w:pStyle w:val="ListParagraph"/>
        <w:numPr>
          <w:ilvl w:val="0"/>
          <w:numId w:val="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*</w:t>
      </w:r>
      <w:r w:rsidR="03032EE5" w:rsidRPr="00A82022">
        <w:rPr>
          <w:rFonts w:ascii="Calibri" w:hAnsi="Calibri" w:cs="Calibri"/>
          <w:b/>
          <w:bCs/>
          <w:sz w:val="28"/>
          <w:szCs w:val="28"/>
        </w:rPr>
        <w:t xml:space="preserve">Data forms are needed by the </w:t>
      </w:r>
      <w:r w:rsidR="005A760B" w:rsidRPr="00A82022">
        <w:rPr>
          <w:rFonts w:ascii="Calibri" w:hAnsi="Calibri" w:cs="Calibri"/>
          <w:b/>
          <w:bCs/>
          <w:sz w:val="28"/>
          <w:szCs w:val="28"/>
        </w:rPr>
        <w:t xml:space="preserve">Parish Support Team for the </w:t>
      </w:r>
      <w:r w:rsidR="03032EE5" w:rsidRPr="00A82022">
        <w:rPr>
          <w:rFonts w:ascii="Calibri" w:hAnsi="Calibri" w:cs="Calibri"/>
          <w:b/>
          <w:bCs/>
          <w:sz w:val="28"/>
          <w:szCs w:val="28"/>
        </w:rPr>
        <w:t>Diocese of Derby for any Lay person that has not previously held an officer post in the Diocese.</w:t>
      </w:r>
    </w:p>
    <w:p w14:paraId="4283476C" w14:textId="590A5035" w:rsidR="00886307" w:rsidRDefault="00886307" w:rsidP="12E9A8AD">
      <w:pPr>
        <w:rPr>
          <w:rFonts w:ascii="Calibri" w:hAnsi="Calibri" w:cs="Calibri"/>
          <w:b/>
          <w:bCs/>
          <w:sz w:val="22"/>
          <w:szCs w:val="22"/>
        </w:rPr>
      </w:pPr>
    </w:p>
    <w:p w14:paraId="42957DDE" w14:textId="4FE4947E" w:rsidR="00886307" w:rsidRPr="00A82022" w:rsidRDefault="03032EE5" w:rsidP="00A82022">
      <w:pPr>
        <w:pStyle w:val="ListParagraph"/>
        <w:numPr>
          <w:ilvl w:val="0"/>
          <w:numId w:val="4"/>
        </w:numPr>
        <w:rPr>
          <w:rFonts w:ascii="Calibri" w:hAnsi="Calibri" w:cs="Calibri"/>
          <w:b/>
          <w:bCs/>
          <w:sz w:val="28"/>
          <w:szCs w:val="28"/>
        </w:rPr>
      </w:pPr>
      <w:r w:rsidRPr="00A82022">
        <w:rPr>
          <w:rFonts w:ascii="Calibri" w:hAnsi="Calibri" w:cs="Calibri"/>
          <w:b/>
          <w:bCs/>
          <w:sz w:val="28"/>
          <w:szCs w:val="28"/>
        </w:rPr>
        <w:t xml:space="preserve">Data forms are not required for PCC members, </w:t>
      </w:r>
      <w:r w:rsidR="0032142A" w:rsidRPr="00A82022">
        <w:rPr>
          <w:rFonts w:ascii="Calibri" w:hAnsi="Calibri" w:cs="Calibri"/>
          <w:b/>
          <w:bCs/>
          <w:sz w:val="28"/>
          <w:szCs w:val="28"/>
        </w:rPr>
        <w:t xml:space="preserve">they are </w:t>
      </w:r>
      <w:r w:rsidRPr="00A82022">
        <w:rPr>
          <w:rFonts w:ascii="Calibri" w:hAnsi="Calibri" w:cs="Calibri"/>
          <w:b/>
          <w:bCs/>
          <w:sz w:val="28"/>
          <w:szCs w:val="28"/>
        </w:rPr>
        <w:t xml:space="preserve">only those with Officer roles; </w:t>
      </w:r>
      <w:r w:rsidR="0032142A" w:rsidRPr="00A82022">
        <w:rPr>
          <w:rFonts w:ascii="Calibri" w:hAnsi="Calibri" w:cs="Calibri"/>
          <w:b/>
          <w:bCs/>
          <w:sz w:val="28"/>
          <w:szCs w:val="28"/>
        </w:rPr>
        <w:t xml:space="preserve">for </w:t>
      </w:r>
      <w:proofErr w:type="gramStart"/>
      <w:r w:rsidR="0032142A" w:rsidRPr="00A82022">
        <w:rPr>
          <w:rFonts w:ascii="Calibri" w:hAnsi="Calibri" w:cs="Calibri"/>
          <w:b/>
          <w:bCs/>
          <w:sz w:val="28"/>
          <w:szCs w:val="28"/>
        </w:rPr>
        <w:t>example</w:t>
      </w:r>
      <w:proofErr w:type="gramEnd"/>
      <w:r w:rsidR="0032142A" w:rsidRPr="00A82022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5D0674" w:rsidRPr="00A82022">
        <w:rPr>
          <w:rFonts w:ascii="Calibri" w:hAnsi="Calibri" w:cs="Calibri"/>
          <w:b/>
          <w:bCs/>
          <w:sz w:val="28"/>
          <w:szCs w:val="28"/>
        </w:rPr>
        <w:t>C</w:t>
      </w:r>
      <w:r w:rsidRPr="00A82022">
        <w:rPr>
          <w:rFonts w:ascii="Calibri" w:hAnsi="Calibri" w:cs="Calibri"/>
          <w:b/>
          <w:bCs/>
          <w:sz w:val="28"/>
          <w:szCs w:val="28"/>
        </w:rPr>
        <w:t>hurchwarden</w:t>
      </w:r>
      <w:r w:rsidR="005D0674" w:rsidRPr="00A82022">
        <w:rPr>
          <w:rFonts w:ascii="Calibri" w:hAnsi="Calibri" w:cs="Calibri"/>
          <w:b/>
          <w:bCs/>
          <w:sz w:val="28"/>
          <w:szCs w:val="28"/>
        </w:rPr>
        <w:t xml:space="preserve">s, </w:t>
      </w:r>
      <w:r w:rsidRPr="00A82022">
        <w:rPr>
          <w:rFonts w:ascii="Calibri" w:hAnsi="Calibri" w:cs="Calibri"/>
          <w:b/>
          <w:bCs/>
          <w:sz w:val="28"/>
          <w:szCs w:val="28"/>
        </w:rPr>
        <w:t>Synod Members</w:t>
      </w:r>
      <w:r w:rsidR="00F66748" w:rsidRPr="00A82022">
        <w:rPr>
          <w:rFonts w:ascii="Calibri" w:hAnsi="Calibri" w:cs="Calibri"/>
          <w:b/>
          <w:bCs/>
          <w:sz w:val="28"/>
          <w:szCs w:val="28"/>
        </w:rPr>
        <w:t xml:space="preserve">, PCC Secretary, </w:t>
      </w:r>
      <w:r w:rsidR="005D0674" w:rsidRPr="00A82022">
        <w:rPr>
          <w:rFonts w:ascii="Calibri" w:hAnsi="Calibri" w:cs="Calibri"/>
          <w:b/>
          <w:bCs/>
          <w:sz w:val="28"/>
          <w:szCs w:val="28"/>
        </w:rPr>
        <w:t xml:space="preserve">Treasurer, </w:t>
      </w:r>
      <w:r w:rsidR="00F66748" w:rsidRPr="00A82022">
        <w:rPr>
          <w:rFonts w:ascii="Calibri" w:hAnsi="Calibri" w:cs="Calibri"/>
          <w:b/>
          <w:bCs/>
          <w:sz w:val="28"/>
          <w:szCs w:val="28"/>
        </w:rPr>
        <w:t xml:space="preserve">Lay Chair, Vice Chair, </w:t>
      </w:r>
      <w:r w:rsidR="005D0674" w:rsidRPr="00A82022">
        <w:rPr>
          <w:rFonts w:ascii="Calibri" w:hAnsi="Calibri" w:cs="Calibri"/>
          <w:b/>
          <w:bCs/>
          <w:sz w:val="28"/>
          <w:szCs w:val="28"/>
        </w:rPr>
        <w:t>ERO</w:t>
      </w:r>
      <w:r w:rsidR="00F66748" w:rsidRPr="00A82022">
        <w:rPr>
          <w:rFonts w:ascii="Calibri" w:hAnsi="Calibri" w:cs="Calibri"/>
          <w:b/>
          <w:bCs/>
          <w:sz w:val="28"/>
          <w:szCs w:val="28"/>
        </w:rPr>
        <w:t xml:space="preserve"> and</w:t>
      </w:r>
      <w:r w:rsidR="005D0674" w:rsidRPr="00A82022">
        <w:rPr>
          <w:rFonts w:ascii="Calibri" w:hAnsi="Calibri" w:cs="Calibri"/>
          <w:b/>
          <w:bCs/>
          <w:sz w:val="28"/>
          <w:szCs w:val="28"/>
        </w:rPr>
        <w:t xml:space="preserve"> PSO</w:t>
      </w:r>
      <w:r w:rsidR="00F66748" w:rsidRPr="00A82022">
        <w:rPr>
          <w:rFonts w:ascii="Calibri" w:hAnsi="Calibri" w:cs="Calibri"/>
          <w:b/>
          <w:bCs/>
          <w:sz w:val="28"/>
          <w:szCs w:val="28"/>
        </w:rPr>
        <w:t>.</w:t>
      </w:r>
    </w:p>
    <w:p w14:paraId="7C9485D0" w14:textId="773770CF" w:rsidR="00886307" w:rsidRPr="00A82022" w:rsidRDefault="6807A09B" w:rsidP="00A82022">
      <w:pPr>
        <w:pStyle w:val="ListParagraph"/>
        <w:numPr>
          <w:ilvl w:val="0"/>
          <w:numId w:val="4"/>
        </w:numPr>
        <w:spacing w:line="259" w:lineRule="auto"/>
        <w:rPr>
          <w:rFonts w:ascii="Calibri" w:hAnsi="Calibri" w:cs="Calibri"/>
          <w:b/>
          <w:bCs/>
          <w:sz w:val="28"/>
          <w:szCs w:val="28"/>
        </w:rPr>
      </w:pPr>
      <w:r w:rsidRPr="00A82022">
        <w:rPr>
          <w:rFonts w:ascii="Calibri" w:hAnsi="Calibri" w:cs="Calibri"/>
          <w:b/>
          <w:bCs/>
          <w:sz w:val="28"/>
          <w:szCs w:val="28"/>
        </w:rPr>
        <w:t>For members holding a post for the first time please fill in the attached data form.</w:t>
      </w:r>
    </w:p>
    <w:p w14:paraId="3F0AA1C3" w14:textId="77777777" w:rsidR="00F66748" w:rsidRDefault="00F66748" w:rsidP="00886307">
      <w:pPr>
        <w:rPr>
          <w:rFonts w:ascii="Calibri" w:hAnsi="Calibri" w:cs="Calibri"/>
          <w:sz w:val="22"/>
          <w:szCs w:val="22"/>
        </w:rPr>
      </w:pPr>
    </w:p>
    <w:p w14:paraId="6F86A01B" w14:textId="4B6D3130" w:rsidR="00F157D5" w:rsidRDefault="00A82022" w:rsidP="47F040F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 cas</w:t>
      </w:r>
      <w:r w:rsidR="00F157D5">
        <w:rPr>
          <w:rFonts w:ascii="Calibri" w:hAnsi="Calibri" w:cs="Calibri"/>
          <w:sz w:val="22"/>
          <w:szCs w:val="22"/>
        </w:rPr>
        <w:t>e</w:t>
      </w:r>
      <w:r>
        <w:rPr>
          <w:rFonts w:ascii="Calibri" w:hAnsi="Calibri" w:cs="Calibri"/>
          <w:sz w:val="22"/>
          <w:szCs w:val="22"/>
        </w:rPr>
        <w:t xml:space="preserve"> of queries, please </w:t>
      </w:r>
      <w:r w:rsidR="00F157D5">
        <w:rPr>
          <w:rFonts w:ascii="Calibri" w:hAnsi="Calibri" w:cs="Calibri"/>
          <w:sz w:val="22"/>
          <w:szCs w:val="22"/>
        </w:rPr>
        <w:t xml:space="preserve">let us know who to contact. </w:t>
      </w:r>
    </w:p>
    <w:p w14:paraId="2AD8333E" w14:textId="2166603C" w:rsidR="00886307" w:rsidRDefault="007C6F92" w:rsidP="47F040F2">
      <w:pPr>
        <w:rPr>
          <w:rFonts w:ascii="Calibri" w:hAnsi="Calibri" w:cs="Arial"/>
        </w:rPr>
      </w:pPr>
      <w:r w:rsidRPr="47F040F2">
        <w:rPr>
          <w:rFonts w:ascii="Calibri" w:hAnsi="Calibri" w:cs="Calibri"/>
          <w:sz w:val="22"/>
          <w:szCs w:val="22"/>
        </w:rPr>
        <w:t xml:space="preserve">Form completed by: </w:t>
      </w:r>
    </w:p>
    <w:p w14:paraId="58166824" w14:textId="69D0B37C" w:rsidR="00886307" w:rsidRDefault="00886307" w:rsidP="47F040F2">
      <w:pPr>
        <w:rPr>
          <w:rFonts w:ascii="Calibri" w:hAnsi="Calibri" w:cs="Calibri"/>
          <w:sz w:val="22"/>
          <w:szCs w:val="22"/>
        </w:rPr>
      </w:pPr>
    </w:p>
    <w:p w14:paraId="70F6CD77" w14:textId="3704CA1E" w:rsidR="00886307" w:rsidRDefault="17EAAC8B" w:rsidP="47F040F2">
      <w:pPr>
        <w:rPr>
          <w:rFonts w:ascii="Calibri" w:hAnsi="Calibri" w:cs="Arial"/>
        </w:rPr>
      </w:pPr>
      <w:r w:rsidRPr="47F040F2">
        <w:rPr>
          <w:rFonts w:ascii="Calibri" w:hAnsi="Calibri" w:cs="Calibri"/>
          <w:sz w:val="22"/>
          <w:szCs w:val="22"/>
        </w:rPr>
        <w:t>PRINT</w:t>
      </w:r>
      <w:r w:rsidR="0307966D" w:rsidRPr="47F040F2">
        <w:rPr>
          <w:rFonts w:ascii="Calibri" w:hAnsi="Calibri" w:cs="Calibri"/>
          <w:sz w:val="22"/>
          <w:szCs w:val="22"/>
        </w:rPr>
        <w:t xml:space="preserve"> </w:t>
      </w:r>
      <w:r w:rsidRPr="47F040F2">
        <w:rPr>
          <w:rFonts w:ascii="Calibri" w:hAnsi="Calibri" w:cs="Calibri"/>
          <w:sz w:val="22"/>
          <w:szCs w:val="22"/>
        </w:rPr>
        <w:t>NAME</w:t>
      </w:r>
      <w:r w:rsidR="343328E0" w:rsidRPr="47F040F2">
        <w:rPr>
          <w:rFonts w:ascii="Calibri" w:hAnsi="Calibri" w:cs="Calibri"/>
          <w:sz w:val="22"/>
          <w:szCs w:val="22"/>
        </w:rPr>
        <w:t xml:space="preserve"> </w:t>
      </w:r>
      <w:r w:rsidR="703057FD" w:rsidRPr="47F040F2">
        <w:rPr>
          <w:rFonts w:ascii="Calibri" w:hAnsi="Calibri" w:cs="Arial"/>
        </w:rPr>
        <w:t>_____________________________________________</w:t>
      </w:r>
    </w:p>
    <w:p w14:paraId="724B9A48" w14:textId="77777777" w:rsidR="00F157D5" w:rsidRDefault="00F157D5" w:rsidP="47F040F2">
      <w:pPr>
        <w:rPr>
          <w:rFonts w:ascii="Calibri" w:hAnsi="Calibri" w:cs="Arial"/>
        </w:rPr>
      </w:pPr>
    </w:p>
    <w:p w14:paraId="1B086870" w14:textId="041613AF" w:rsidR="2A51695E" w:rsidRDefault="2A51695E" w:rsidP="47F040F2">
      <w:pPr>
        <w:rPr>
          <w:rFonts w:ascii="Calibri" w:hAnsi="Calibri" w:cs="Arial"/>
        </w:rPr>
      </w:pPr>
      <w:r w:rsidRPr="47F040F2">
        <w:rPr>
          <w:rFonts w:ascii="Calibri" w:hAnsi="Calibri" w:cs="Calibri"/>
          <w:sz w:val="22"/>
          <w:szCs w:val="22"/>
        </w:rPr>
        <w:t>EMAIL</w:t>
      </w:r>
      <w:r w:rsidR="77E186C6" w:rsidRPr="47F040F2">
        <w:rPr>
          <w:rFonts w:ascii="Calibri" w:hAnsi="Calibri" w:cs="Calibri"/>
          <w:sz w:val="22"/>
          <w:szCs w:val="22"/>
        </w:rPr>
        <w:t xml:space="preserve"> </w:t>
      </w:r>
      <w:r w:rsidR="7B4432D3" w:rsidRPr="47F040F2">
        <w:rPr>
          <w:rFonts w:ascii="Calibri" w:hAnsi="Calibri" w:cs="Arial"/>
        </w:rPr>
        <w:t>__________________________________________________</w:t>
      </w:r>
    </w:p>
    <w:p w14:paraId="7CED2EC3" w14:textId="0E992842" w:rsidR="00F66748" w:rsidRDefault="00F66748" w:rsidP="47F040F2">
      <w:pPr>
        <w:rPr>
          <w:rFonts w:ascii="Calibri" w:hAnsi="Calibri" w:cs="Calibri"/>
          <w:sz w:val="22"/>
          <w:szCs w:val="22"/>
        </w:rPr>
      </w:pPr>
    </w:p>
    <w:p w14:paraId="4735358E" w14:textId="5600EF67" w:rsidR="00886307" w:rsidRDefault="00886307" w:rsidP="12E9A8AD">
      <w:pPr>
        <w:rPr>
          <w:rFonts w:ascii="Calibri" w:hAnsi="Calibri" w:cs="Calibri"/>
          <w:b/>
          <w:bCs/>
          <w:sz w:val="28"/>
          <w:szCs w:val="28"/>
        </w:rPr>
      </w:pPr>
      <w:r w:rsidRPr="12E9A8AD">
        <w:rPr>
          <w:rFonts w:ascii="Calibri" w:hAnsi="Calibri" w:cs="Calibri"/>
          <w:b/>
          <w:bCs/>
          <w:sz w:val="28"/>
          <w:szCs w:val="28"/>
        </w:rPr>
        <w:t xml:space="preserve">Please return a copy of this completed form, along with your Electoral Roll certificate, as soon as possible and no later than the deadline of </w:t>
      </w:r>
      <w:r w:rsidRPr="12E9A8AD">
        <w:rPr>
          <w:rFonts w:ascii="Calibri" w:hAnsi="Calibri" w:cs="Calibri"/>
          <w:b/>
          <w:bCs/>
          <w:sz w:val="28"/>
          <w:szCs w:val="28"/>
          <w:u w:val="single"/>
        </w:rPr>
        <w:t>31 May 202</w:t>
      </w:r>
      <w:r w:rsidR="1642B1D2" w:rsidRPr="12E9A8AD">
        <w:rPr>
          <w:rFonts w:ascii="Calibri" w:hAnsi="Calibri" w:cs="Calibri"/>
          <w:b/>
          <w:bCs/>
          <w:sz w:val="28"/>
          <w:szCs w:val="28"/>
          <w:u w:val="single"/>
        </w:rPr>
        <w:t>6</w:t>
      </w:r>
      <w:r w:rsidRPr="12E9A8AD">
        <w:rPr>
          <w:rFonts w:ascii="Calibri" w:hAnsi="Calibri" w:cs="Calibri"/>
          <w:b/>
          <w:bCs/>
          <w:sz w:val="28"/>
          <w:szCs w:val="28"/>
        </w:rPr>
        <w:t xml:space="preserve"> to: </w:t>
      </w:r>
    </w:p>
    <w:p w14:paraId="5F547501" w14:textId="77777777" w:rsidR="00886307" w:rsidRDefault="00886307" w:rsidP="00886307">
      <w:pPr>
        <w:rPr>
          <w:rFonts w:ascii="Calibri" w:hAnsi="Calibri" w:cs="Calibri"/>
          <w:b/>
          <w:sz w:val="28"/>
          <w:szCs w:val="28"/>
        </w:rPr>
      </w:pPr>
    </w:p>
    <w:p w14:paraId="4619A132" w14:textId="5A940DC6" w:rsidR="00886307" w:rsidRDefault="00982748" w:rsidP="00982748">
      <w:pPr>
        <w:ind w:left="72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PCC Results</w:t>
      </w:r>
      <w:r w:rsidR="00886307">
        <w:rPr>
          <w:rFonts w:ascii="Calibri" w:hAnsi="Calibri" w:cs="Calibri"/>
          <w:b/>
          <w:sz w:val="28"/>
          <w:szCs w:val="28"/>
        </w:rPr>
        <w:t xml:space="preserve"> c/o Diocesan Secretary</w:t>
      </w:r>
    </w:p>
    <w:p w14:paraId="6049E257" w14:textId="77777777" w:rsidR="00886307" w:rsidRDefault="00886307" w:rsidP="00982748">
      <w:pPr>
        <w:ind w:left="72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Church House Derby </w:t>
      </w:r>
    </w:p>
    <w:p w14:paraId="0D7D0205" w14:textId="77777777" w:rsidR="00886307" w:rsidRDefault="00886307" w:rsidP="00982748">
      <w:pPr>
        <w:ind w:left="72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Full Street</w:t>
      </w:r>
    </w:p>
    <w:p w14:paraId="0FC32833" w14:textId="77777777" w:rsidR="00886307" w:rsidRDefault="00886307" w:rsidP="00982748">
      <w:pPr>
        <w:ind w:left="72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erby</w:t>
      </w:r>
    </w:p>
    <w:p w14:paraId="4CE9F0B6" w14:textId="77777777" w:rsidR="00886307" w:rsidRDefault="00886307" w:rsidP="00982748">
      <w:pPr>
        <w:ind w:left="72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DE1 3DR </w:t>
      </w:r>
    </w:p>
    <w:p w14:paraId="3DDDB960" w14:textId="2D33C5AA" w:rsidR="00A80914" w:rsidRPr="003A1D95" w:rsidRDefault="00886307" w:rsidP="007365BE">
      <w:pPr>
        <w:ind w:firstLine="720"/>
        <w:rPr>
          <w:rFonts w:ascii="Calibri" w:hAnsi="Calibri" w:cs="Calibri"/>
          <w:b/>
          <w:bCs/>
          <w:sz w:val="28"/>
          <w:szCs w:val="28"/>
        </w:rPr>
      </w:pPr>
      <w:r w:rsidRPr="47F040F2">
        <w:rPr>
          <w:rFonts w:ascii="Calibri" w:hAnsi="Calibri" w:cs="Calibri"/>
          <w:i/>
          <w:iCs/>
          <w:sz w:val="28"/>
          <w:szCs w:val="28"/>
        </w:rPr>
        <w:t xml:space="preserve">or </w:t>
      </w:r>
      <w:r w:rsidR="00A80914" w:rsidRPr="00982748">
        <w:rPr>
          <w:rFonts w:ascii="Calibri" w:hAnsi="Calibri" w:cs="Calibri"/>
          <w:i/>
          <w:iCs/>
          <w:sz w:val="28"/>
          <w:szCs w:val="28"/>
          <w:u w:val="single"/>
        </w:rPr>
        <w:t xml:space="preserve">preferably </w:t>
      </w:r>
      <w:r w:rsidRPr="00982748">
        <w:rPr>
          <w:rFonts w:ascii="Calibri" w:hAnsi="Calibri" w:cs="Calibri"/>
          <w:i/>
          <w:iCs/>
          <w:sz w:val="28"/>
          <w:szCs w:val="28"/>
          <w:u w:val="single"/>
        </w:rPr>
        <w:t>email</w:t>
      </w:r>
      <w:r w:rsidRPr="47F040F2">
        <w:rPr>
          <w:rFonts w:ascii="Calibri" w:hAnsi="Calibri" w:cs="Calibri"/>
          <w:i/>
          <w:iCs/>
          <w:sz w:val="28"/>
          <w:szCs w:val="28"/>
        </w:rPr>
        <w:t xml:space="preserve"> </w:t>
      </w:r>
      <w:r w:rsidR="00A80914">
        <w:rPr>
          <w:rFonts w:ascii="Calibri" w:hAnsi="Calibri" w:cs="Calibri"/>
          <w:i/>
          <w:iCs/>
          <w:sz w:val="28"/>
          <w:szCs w:val="28"/>
        </w:rPr>
        <w:t xml:space="preserve">a scan or photo </w:t>
      </w:r>
      <w:r w:rsidR="00982748">
        <w:rPr>
          <w:rFonts w:ascii="Calibri" w:hAnsi="Calibri" w:cs="Calibri"/>
          <w:i/>
          <w:iCs/>
          <w:sz w:val="28"/>
          <w:szCs w:val="28"/>
        </w:rPr>
        <w:t xml:space="preserve">of your returns </w:t>
      </w:r>
      <w:r w:rsidRPr="47F040F2">
        <w:rPr>
          <w:rFonts w:ascii="Calibri" w:hAnsi="Calibri" w:cs="Calibri"/>
          <w:i/>
          <w:iCs/>
          <w:sz w:val="28"/>
          <w:szCs w:val="28"/>
        </w:rPr>
        <w:t>to</w:t>
      </w:r>
      <w:r w:rsidR="007365BE">
        <w:rPr>
          <w:rFonts w:ascii="Calibri" w:hAnsi="Calibri" w:cs="Calibri"/>
          <w:i/>
          <w:iCs/>
          <w:sz w:val="28"/>
          <w:szCs w:val="28"/>
        </w:rPr>
        <w:tab/>
      </w:r>
      <w:hyperlink r:id="rId13" w:history="1">
        <w:r w:rsidR="00982748" w:rsidRPr="007365BE">
          <w:rPr>
            <w:rStyle w:val="Hyperlink"/>
            <w:rFonts w:ascii="Calibri" w:hAnsi="Calibri" w:cs="Calibri"/>
            <w:sz w:val="28"/>
            <w:szCs w:val="28"/>
          </w:rPr>
          <w:t>pccresults@derby.anglican.org</w:t>
        </w:r>
      </w:hyperlink>
    </w:p>
    <w:sectPr w:rsidR="00A80914" w:rsidRPr="003A1D95" w:rsidSect="005A1002">
      <w:headerReference w:type="default" r:id="rId14"/>
      <w:footerReference w:type="default" r:id="rId15"/>
      <w:pgSz w:w="11906" w:h="16838"/>
      <w:pgMar w:top="426" w:right="1077" w:bottom="55" w:left="1191" w:header="62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6E6552" w14:textId="77777777" w:rsidR="00203C14" w:rsidRDefault="00203C14">
      <w:r>
        <w:separator/>
      </w:r>
    </w:p>
  </w:endnote>
  <w:endnote w:type="continuationSeparator" w:id="0">
    <w:p w14:paraId="456E3FD8" w14:textId="77777777" w:rsidR="00203C14" w:rsidRDefault="00203C14">
      <w:r>
        <w:continuationSeparator/>
      </w:r>
    </w:p>
  </w:endnote>
  <w:endnote w:type="continuationNotice" w:id="1">
    <w:p w14:paraId="192ABFE9" w14:textId="77777777" w:rsidR="00203C14" w:rsidRDefault="00203C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 w:cstheme="minorBidi"/>
        <w:color w:val="808080" w:themeColor="background1" w:themeShade="80"/>
        <w:sz w:val="18"/>
        <w:szCs w:val="18"/>
      </w:rPr>
      <w:id w:val="-181485787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Bidi"/>
            <w:color w:val="808080" w:themeColor="background1" w:themeShade="80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C731D1" w14:textId="190D58AC" w:rsidR="00906158" w:rsidRDefault="00FF40BB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FF40BB">
              <w:rPr>
                <w:rFonts w:asciiTheme="minorHAnsi" w:hAnsiTheme="minorHAnsi" w:cstheme="minorBidi"/>
                <w:color w:val="808080" w:themeColor="background1" w:themeShade="80"/>
                <w:sz w:val="18"/>
                <w:szCs w:val="18"/>
              </w:rPr>
              <w:t>APCM0</w:t>
            </w:r>
            <w:r>
              <w:rPr>
                <w:rFonts w:asciiTheme="minorHAnsi" w:hAnsiTheme="minorHAnsi" w:cstheme="minorBidi"/>
                <w:color w:val="808080" w:themeColor="background1" w:themeShade="80"/>
                <w:sz w:val="18"/>
                <w:szCs w:val="18"/>
              </w:rPr>
              <w:t xml:space="preserve">3. </w:t>
            </w:r>
            <w:r w:rsidR="6E8AD686" w:rsidRPr="6E8AD686">
              <w:rPr>
                <w:rFonts w:ascii="Calibri" w:hAnsi="Calibri" w:cs="Calibri"/>
                <w:color w:val="808080" w:themeColor="background1" w:themeShade="80"/>
                <w:sz w:val="20"/>
                <w:szCs w:val="20"/>
              </w:rPr>
              <w:t>APCM Election Results 2026_Version 1</w:t>
            </w:r>
          </w:p>
          <w:p w14:paraId="634521D7" w14:textId="214A6D40" w:rsidR="000D4494" w:rsidRPr="00906158" w:rsidRDefault="00130DD7" w:rsidP="00906158">
            <w:pPr>
              <w:pStyle w:val="Footer"/>
              <w:jc w:val="right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</w:pP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PAGE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NUMPAGES 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8BAAFF" w14:textId="77777777" w:rsidR="00203C14" w:rsidRDefault="00203C14">
      <w:r>
        <w:separator/>
      </w:r>
    </w:p>
  </w:footnote>
  <w:footnote w:type="continuationSeparator" w:id="0">
    <w:p w14:paraId="54B60EDF" w14:textId="77777777" w:rsidR="00203C14" w:rsidRDefault="00203C14">
      <w:r>
        <w:continuationSeparator/>
      </w:r>
    </w:p>
  </w:footnote>
  <w:footnote w:type="continuationNotice" w:id="1">
    <w:p w14:paraId="376F2274" w14:textId="77777777" w:rsidR="00203C14" w:rsidRDefault="00203C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6E8AD686" w14:paraId="384AC8EC" w14:textId="77777777" w:rsidTr="6E8AD686">
      <w:trPr>
        <w:trHeight w:val="300"/>
      </w:trPr>
      <w:tc>
        <w:tcPr>
          <w:tcW w:w="3210" w:type="dxa"/>
        </w:tcPr>
        <w:p w14:paraId="4EBA152D" w14:textId="6BA70F3A" w:rsidR="6E8AD686" w:rsidRDefault="6E8AD686" w:rsidP="6E8AD686">
          <w:pPr>
            <w:pStyle w:val="Header"/>
            <w:ind w:left="-115"/>
          </w:pPr>
        </w:p>
      </w:tc>
      <w:tc>
        <w:tcPr>
          <w:tcW w:w="3210" w:type="dxa"/>
        </w:tcPr>
        <w:p w14:paraId="282F8583" w14:textId="09D24348" w:rsidR="6E8AD686" w:rsidRDefault="6E8AD686" w:rsidP="6E8AD686">
          <w:pPr>
            <w:pStyle w:val="Header"/>
            <w:jc w:val="center"/>
          </w:pPr>
        </w:p>
      </w:tc>
      <w:tc>
        <w:tcPr>
          <w:tcW w:w="3210" w:type="dxa"/>
        </w:tcPr>
        <w:p w14:paraId="5AAE541B" w14:textId="4EDCB8FC" w:rsidR="6E8AD686" w:rsidRDefault="00E04FF6" w:rsidP="6E8AD686">
          <w:pPr>
            <w:pStyle w:val="Header"/>
            <w:ind w:right="-115"/>
            <w:jc w:val="right"/>
          </w:pPr>
          <w:r>
            <w:t xml:space="preserve">APCM03. </w:t>
          </w:r>
        </w:p>
      </w:tc>
    </w:tr>
  </w:tbl>
  <w:p w14:paraId="14C10D24" w14:textId="5F12AC1C" w:rsidR="6E8AD686" w:rsidRDefault="6E8AD686" w:rsidP="6E8AD686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AOohIuiJoikHz" int2:id="AbWWZTuO">
      <int2:state int2:value="Rejected" int2:type="spell"/>
    </int2:textHash>
    <int2:textHash int2:hashCode="LksixZPveXI8Pa" int2:id="Kj1j6p7B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31485"/>
    <w:multiLevelType w:val="hybridMultilevel"/>
    <w:tmpl w:val="BD2E40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100DA"/>
    <w:multiLevelType w:val="hybridMultilevel"/>
    <w:tmpl w:val="243A15FA"/>
    <w:lvl w:ilvl="0" w:tplc="88F254A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A03CEE"/>
    <w:multiLevelType w:val="hybridMultilevel"/>
    <w:tmpl w:val="76CE3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10D0B"/>
    <w:multiLevelType w:val="hybridMultilevel"/>
    <w:tmpl w:val="446C78A8"/>
    <w:lvl w:ilvl="0" w:tplc="B828883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C91B46"/>
    <w:multiLevelType w:val="hybridMultilevel"/>
    <w:tmpl w:val="27820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952470">
    <w:abstractNumId w:val="0"/>
  </w:num>
  <w:num w:numId="2" w16cid:durableId="556547142">
    <w:abstractNumId w:val="1"/>
  </w:num>
  <w:num w:numId="3" w16cid:durableId="1992051532">
    <w:abstractNumId w:val="4"/>
  </w:num>
  <w:num w:numId="4" w16cid:durableId="941646005">
    <w:abstractNumId w:val="2"/>
  </w:num>
  <w:num w:numId="5" w16cid:durableId="12779088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zIxNjQyNrE0MTdW0lEKTi0uzszPAykwqgUA4UDiKSwAAAA="/>
  </w:docVars>
  <w:rsids>
    <w:rsidRoot w:val="00943C73"/>
    <w:rsid w:val="0000108C"/>
    <w:rsid w:val="00042B20"/>
    <w:rsid w:val="00055230"/>
    <w:rsid w:val="00073830"/>
    <w:rsid w:val="0008744B"/>
    <w:rsid w:val="000B204E"/>
    <w:rsid w:val="000C66F8"/>
    <w:rsid w:val="000D1FFE"/>
    <w:rsid w:val="000D4494"/>
    <w:rsid w:val="000E334E"/>
    <w:rsid w:val="000E4D89"/>
    <w:rsid w:val="000F2882"/>
    <w:rsid w:val="000F6721"/>
    <w:rsid w:val="0012175B"/>
    <w:rsid w:val="0012729F"/>
    <w:rsid w:val="00130DD7"/>
    <w:rsid w:val="001354B8"/>
    <w:rsid w:val="00147BFC"/>
    <w:rsid w:val="001D372F"/>
    <w:rsid w:val="001E36C1"/>
    <w:rsid w:val="00202C84"/>
    <w:rsid w:val="00203C14"/>
    <w:rsid w:val="00223A36"/>
    <w:rsid w:val="0028289B"/>
    <w:rsid w:val="00293E8F"/>
    <w:rsid w:val="002E6AD3"/>
    <w:rsid w:val="002F7827"/>
    <w:rsid w:val="00307655"/>
    <w:rsid w:val="0032142A"/>
    <w:rsid w:val="0033449E"/>
    <w:rsid w:val="00344B6F"/>
    <w:rsid w:val="0035406F"/>
    <w:rsid w:val="00357F80"/>
    <w:rsid w:val="00380009"/>
    <w:rsid w:val="00386C62"/>
    <w:rsid w:val="00390BF9"/>
    <w:rsid w:val="003A1D95"/>
    <w:rsid w:val="003A56B6"/>
    <w:rsid w:val="003A6D87"/>
    <w:rsid w:val="003B039F"/>
    <w:rsid w:val="003B6C53"/>
    <w:rsid w:val="00403BE4"/>
    <w:rsid w:val="0041608F"/>
    <w:rsid w:val="004414B6"/>
    <w:rsid w:val="004624E4"/>
    <w:rsid w:val="00471592"/>
    <w:rsid w:val="004726D9"/>
    <w:rsid w:val="00473328"/>
    <w:rsid w:val="004F5F24"/>
    <w:rsid w:val="005157CC"/>
    <w:rsid w:val="005308A4"/>
    <w:rsid w:val="00531E32"/>
    <w:rsid w:val="0054577A"/>
    <w:rsid w:val="00552CBA"/>
    <w:rsid w:val="005555A4"/>
    <w:rsid w:val="005A1002"/>
    <w:rsid w:val="005A760B"/>
    <w:rsid w:val="005D0674"/>
    <w:rsid w:val="005D5879"/>
    <w:rsid w:val="005E06D7"/>
    <w:rsid w:val="005E2CC4"/>
    <w:rsid w:val="00600286"/>
    <w:rsid w:val="00621AA9"/>
    <w:rsid w:val="00637B6D"/>
    <w:rsid w:val="006526D1"/>
    <w:rsid w:val="00652E29"/>
    <w:rsid w:val="006603B6"/>
    <w:rsid w:val="00661ABD"/>
    <w:rsid w:val="006B1913"/>
    <w:rsid w:val="006C052F"/>
    <w:rsid w:val="006C7263"/>
    <w:rsid w:val="007177F8"/>
    <w:rsid w:val="00726225"/>
    <w:rsid w:val="00731989"/>
    <w:rsid w:val="007365BE"/>
    <w:rsid w:val="00745DDE"/>
    <w:rsid w:val="0075043F"/>
    <w:rsid w:val="0075375D"/>
    <w:rsid w:val="00755199"/>
    <w:rsid w:val="007A4333"/>
    <w:rsid w:val="007B49CD"/>
    <w:rsid w:val="007C6F92"/>
    <w:rsid w:val="007D5CCD"/>
    <w:rsid w:val="007D65FF"/>
    <w:rsid w:val="007F0700"/>
    <w:rsid w:val="00805DD6"/>
    <w:rsid w:val="00806B5D"/>
    <w:rsid w:val="00824762"/>
    <w:rsid w:val="00836067"/>
    <w:rsid w:val="00847E36"/>
    <w:rsid w:val="00863116"/>
    <w:rsid w:val="00886307"/>
    <w:rsid w:val="00896F04"/>
    <w:rsid w:val="00897D70"/>
    <w:rsid w:val="008D1C57"/>
    <w:rsid w:val="008D5F5E"/>
    <w:rsid w:val="008D7C76"/>
    <w:rsid w:val="00906158"/>
    <w:rsid w:val="00922799"/>
    <w:rsid w:val="00932801"/>
    <w:rsid w:val="00943C73"/>
    <w:rsid w:val="009626DD"/>
    <w:rsid w:val="009815F4"/>
    <w:rsid w:val="00982748"/>
    <w:rsid w:val="009F5DA7"/>
    <w:rsid w:val="00A05C48"/>
    <w:rsid w:val="00A05F9F"/>
    <w:rsid w:val="00A07199"/>
    <w:rsid w:val="00A105E9"/>
    <w:rsid w:val="00A30E4B"/>
    <w:rsid w:val="00A362B3"/>
    <w:rsid w:val="00A635CC"/>
    <w:rsid w:val="00A80914"/>
    <w:rsid w:val="00A82022"/>
    <w:rsid w:val="00A87769"/>
    <w:rsid w:val="00A970CF"/>
    <w:rsid w:val="00AC16E4"/>
    <w:rsid w:val="00AC50F8"/>
    <w:rsid w:val="00B06F1F"/>
    <w:rsid w:val="00B35A35"/>
    <w:rsid w:val="00B40911"/>
    <w:rsid w:val="00B4262D"/>
    <w:rsid w:val="00B71217"/>
    <w:rsid w:val="00B731B7"/>
    <w:rsid w:val="00BC6D37"/>
    <w:rsid w:val="00BD2033"/>
    <w:rsid w:val="00BD68EE"/>
    <w:rsid w:val="00BE1CF3"/>
    <w:rsid w:val="00BE673B"/>
    <w:rsid w:val="00BF1B92"/>
    <w:rsid w:val="00BF3005"/>
    <w:rsid w:val="00C01F07"/>
    <w:rsid w:val="00C14151"/>
    <w:rsid w:val="00C5135C"/>
    <w:rsid w:val="00C7598C"/>
    <w:rsid w:val="00CA254F"/>
    <w:rsid w:val="00CA2C57"/>
    <w:rsid w:val="00CA7D9B"/>
    <w:rsid w:val="00CB1DC0"/>
    <w:rsid w:val="00CC12D1"/>
    <w:rsid w:val="00CF5CE5"/>
    <w:rsid w:val="00D03D0C"/>
    <w:rsid w:val="00D05671"/>
    <w:rsid w:val="00D216B5"/>
    <w:rsid w:val="00D252E9"/>
    <w:rsid w:val="00D373D5"/>
    <w:rsid w:val="00D414B5"/>
    <w:rsid w:val="00D513F2"/>
    <w:rsid w:val="00D55EA9"/>
    <w:rsid w:val="00D63FF9"/>
    <w:rsid w:val="00D7391D"/>
    <w:rsid w:val="00D871F3"/>
    <w:rsid w:val="00DA23F0"/>
    <w:rsid w:val="00DB2DFE"/>
    <w:rsid w:val="00E04FF6"/>
    <w:rsid w:val="00E312D6"/>
    <w:rsid w:val="00E8612D"/>
    <w:rsid w:val="00E90B6F"/>
    <w:rsid w:val="00ED1C4F"/>
    <w:rsid w:val="00EE1E0E"/>
    <w:rsid w:val="00F157D5"/>
    <w:rsid w:val="00F30C31"/>
    <w:rsid w:val="00F44128"/>
    <w:rsid w:val="00F54102"/>
    <w:rsid w:val="00F6061E"/>
    <w:rsid w:val="00F61BE5"/>
    <w:rsid w:val="00F66748"/>
    <w:rsid w:val="00F96A1A"/>
    <w:rsid w:val="00FA0831"/>
    <w:rsid w:val="00FB2778"/>
    <w:rsid w:val="00FB618B"/>
    <w:rsid w:val="00FF40BB"/>
    <w:rsid w:val="014B2A2A"/>
    <w:rsid w:val="01C53A72"/>
    <w:rsid w:val="0234C35E"/>
    <w:rsid w:val="03032EE5"/>
    <w:rsid w:val="0307966D"/>
    <w:rsid w:val="03382B1C"/>
    <w:rsid w:val="0448E301"/>
    <w:rsid w:val="04F4742B"/>
    <w:rsid w:val="0530235D"/>
    <w:rsid w:val="071B6686"/>
    <w:rsid w:val="092125CD"/>
    <w:rsid w:val="0976F0B4"/>
    <w:rsid w:val="099A4319"/>
    <w:rsid w:val="0A36C4A1"/>
    <w:rsid w:val="0A403362"/>
    <w:rsid w:val="0C0EBC7A"/>
    <w:rsid w:val="0D71017D"/>
    <w:rsid w:val="0E9CA8D4"/>
    <w:rsid w:val="0F727FFD"/>
    <w:rsid w:val="0FF27E5F"/>
    <w:rsid w:val="100C0918"/>
    <w:rsid w:val="10F011CD"/>
    <w:rsid w:val="11DBD456"/>
    <w:rsid w:val="12E9A8AD"/>
    <w:rsid w:val="13B32F62"/>
    <w:rsid w:val="14380C89"/>
    <w:rsid w:val="143DD5C3"/>
    <w:rsid w:val="1498580C"/>
    <w:rsid w:val="1642B1D2"/>
    <w:rsid w:val="167C8892"/>
    <w:rsid w:val="16F3D3CF"/>
    <w:rsid w:val="1770618B"/>
    <w:rsid w:val="17EAAC8B"/>
    <w:rsid w:val="187147D9"/>
    <w:rsid w:val="196F3B09"/>
    <w:rsid w:val="1BEC3091"/>
    <w:rsid w:val="1DEDC89E"/>
    <w:rsid w:val="1F7F7C9E"/>
    <w:rsid w:val="20A2CCB0"/>
    <w:rsid w:val="20A5333B"/>
    <w:rsid w:val="20AA1000"/>
    <w:rsid w:val="20DF9990"/>
    <w:rsid w:val="224ACE05"/>
    <w:rsid w:val="236D26F2"/>
    <w:rsid w:val="23D759AB"/>
    <w:rsid w:val="243C8652"/>
    <w:rsid w:val="24A05B16"/>
    <w:rsid w:val="24AE6E75"/>
    <w:rsid w:val="253B01EE"/>
    <w:rsid w:val="25D90773"/>
    <w:rsid w:val="2725C302"/>
    <w:rsid w:val="297371D7"/>
    <w:rsid w:val="299E338A"/>
    <w:rsid w:val="29A68E12"/>
    <w:rsid w:val="2A51695E"/>
    <w:rsid w:val="2A92456B"/>
    <w:rsid w:val="2AE12F6F"/>
    <w:rsid w:val="2AE584B1"/>
    <w:rsid w:val="2B127944"/>
    <w:rsid w:val="2B6CC949"/>
    <w:rsid w:val="2E429373"/>
    <w:rsid w:val="2F58B939"/>
    <w:rsid w:val="2FE65CFA"/>
    <w:rsid w:val="31872192"/>
    <w:rsid w:val="318FE8CB"/>
    <w:rsid w:val="319325AB"/>
    <w:rsid w:val="32A4C12A"/>
    <w:rsid w:val="34134567"/>
    <w:rsid w:val="343328E0"/>
    <w:rsid w:val="34381497"/>
    <w:rsid w:val="3624B703"/>
    <w:rsid w:val="36310A40"/>
    <w:rsid w:val="36AB5C7D"/>
    <w:rsid w:val="3749A059"/>
    <w:rsid w:val="378AA9D1"/>
    <w:rsid w:val="37D34805"/>
    <w:rsid w:val="393F503B"/>
    <w:rsid w:val="3A846EDD"/>
    <w:rsid w:val="3BC141D1"/>
    <w:rsid w:val="3BF5ECDB"/>
    <w:rsid w:val="3BFD7A4E"/>
    <w:rsid w:val="3C0FA691"/>
    <w:rsid w:val="3D1D73ED"/>
    <w:rsid w:val="3D9B7878"/>
    <w:rsid w:val="3DD0C397"/>
    <w:rsid w:val="3FEC693C"/>
    <w:rsid w:val="40CD29CA"/>
    <w:rsid w:val="4157790F"/>
    <w:rsid w:val="42DDBECB"/>
    <w:rsid w:val="430B3C20"/>
    <w:rsid w:val="45D5BF6B"/>
    <w:rsid w:val="45F2847C"/>
    <w:rsid w:val="464A4975"/>
    <w:rsid w:val="46FE3E5B"/>
    <w:rsid w:val="47867475"/>
    <w:rsid w:val="47F040F2"/>
    <w:rsid w:val="48F4EF56"/>
    <w:rsid w:val="495A7C05"/>
    <w:rsid w:val="4A63ED0F"/>
    <w:rsid w:val="4BC7D1E7"/>
    <w:rsid w:val="4CFB6D0D"/>
    <w:rsid w:val="4D1E7B7E"/>
    <w:rsid w:val="4D3BE2FB"/>
    <w:rsid w:val="4DE28465"/>
    <w:rsid w:val="4DE78637"/>
    <w:rsid w:val="4E0A05DC"/>
    <w:rsid w:val="5114D09A"/>
    <w:rsid w:val="51892958"/>
    <w:rsid w:val="54E711A0"/>
    <w:rsid w:val="5549851A"/>
    <w:rsid w:val="5560A814"/>
    <w:rsid w:val="560ABF3A"/>
    <w:rsid w:val="568CAD84"/>
    <w:rsid w:val="56C8DA28"/>
    <w:rsid w:val="587996B9"/>
    <w:rsid w:val="595BF2B2"/>
    <w:rsid w:val="5C421A67"/>
    <w:rsid w:val="5CC254C7"/>
    <w:rsid w:val="5FA42A5A"/>
    <w:rsid w:val="5FF2EAD2"/>
    <w:rsid w:val="60026F1B"/>
    <w:rsid w:val="608D5F52"/>
    <w:rsid w:val="62DAE91C"/>
    <w:rsid w:val="635751D1"/>
    <w:rsid w:val="63881549"/>
    <w:rsid w:val="64331A58"/>
    <w:rsid w:val="64F3F266"/>
    <w:rsid w:val="65C76005"/>
    <w:rsid w:val="66A4A8F8"/>
    <w:rsid w:val="66A4F9DC"/>
    <w:rsid w:val="67B558ED"/>
    <w:rsid w:val="6807A09B"/>
    <w:rsid w:val="684C38B2"/>
    <w:rsid w:val="68B8025D"/>
    <w:rsid w:val="69896AE0"/>
    <w:rsid w:val="6BDF59AF"/>
    <w:rsid w:val="6BF1C162"/>
    <w:rsid w:val="6CE02545"/>
    <w:rsid w:val="6DC1AD8B"/>
    <w:rsid w:val="6E8AD686"/>
    <w:rsid w:val="6F55D48D"/>
    <w:rsid w:val="703057FD"/>
    <w:rsid w:val="71236D56"/>
    <w:rsid w:val="73AEE732"/>
    <w:rsid w:val="74102DE2"/>
    <w:rsid w:val="74F10157"/>
    <w:rsid w:val="7533AA18"/>
    <w:rsid w:val="757CEEC3"/>
    <w:rsid w:val="75B19073"/>
    <w:rsid w:val="7631E798"/>
    <w:rsid w:val="76F19B9E"/>
    <w:rsid w:val="772872B3"/>
    <w:rsid w:val="77E186C6"/>
    <w:rsid w:val="799474DF"/>
    <w:rsid w:val="79E116D1"/>
    <w:rsid w:val="79E76524"/>
    <w:rsid w:val="7A82484F"/>
    <w:rsid w:val="7B31C5F9"/>
    <w:rsid w:val="7B4432D3"/>
    <w:rsid w:val="7CAC394B"/>
    <w:rsid w:val="7D6EE7C5"/>
    <w:rsid w:val="7D76F54F"/>
    <w:rsid w:val="7D8B836A"/>
    <w:rsid w:val="7E99FC3B"/>
    <w:rsid w:val="7F5B91F8"/>
    <w:rsid w:val="7FD8C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291D40"/>
  <w15:chartTrackingRefBased/>
  <w15:docId w15:val="{3B38B173-911B-43AF-9935-4F5AE1B6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061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2622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26225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943C73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  <w:lang w:val="en-US" w:eastAsia="en-US"/>
    </w:rPr>
  </w:style>
  <w:style w:type="paragraph" w:customStyle="1" w:styleId="CM3">
    <w:name w:val="CM3"/>
    <w:basedOn w:val="Default"/>
    <w:next w:val="Default"/>
    <w:rsid w:val="00943C73"/>
    <w:pPr>
      <w:spacing w:line="220" w:lineRule="atLeast"/>
    </w:pPr>
    <w:rPr>
      <w:color w:val="auto"/>
    </w:rPr>
  </w:style>
  <w:style w:type="character" w:styleId="Hyperlink">
    <w:name w:val="Hyperlink"/>
    <w:uiPriority w:val="99"/>
    <w:rsid w:val="003A1D9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A1D9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0D4494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06B5D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68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ccresults@derby.anglican.org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02FCDDE1FB36469C748B666A199376" ma:contentTypeVersion="15" ma:contentTypeDescription="Create a new document." ma:contentTypeScope="" ma:versionID="2a6ca7025d29c1f10af0c3e2ab073af0">
  <xsd:schema xmlns:xsd="http://www.w3.org/2001/XMLSchema" xmlns:xs="http://www.w3.org/2001/XMLSchema" xmlns:p="http://schemas.microsoft.com/office/2006/metadata/properties" xmlns:ns2="b6a6c906-244e-49b2-b474-02a11aca0961" xmlns:ns3="ab606a89-0680-4390-8d07-a734044c7f0e" targetNamespace="http://schemas.microsoft.com/office/2006/metadata/properties" ma:root="true" ma:fieldsID="8ff691c8d03ccff9efbe659ae68a99bf" ns2:_="" ns3:_="">
    <xsd:import namespace="b6a6c906-244e-49b2-b474-02a11aca0961"/>
    <xsd:import namespace="ab606a89-0680-4390-8d07-a734044c7f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6c906-244e-49b2-b474-02a11aca0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7f5d98c-bbd6-4fa7-ab35-b073b72f1b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606a89-0680-4390-8d07-a734044c7f0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0be2941-eedf-41b1-9a31-935b1d1e92bc}" ma:internalName="TaxCatchAll" ma:showField="CatchAllData" ma:web="ab606a89-0680-4390-8d07-a734044c7f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a6c906-244e-49b2-b474-02a11aca0961">
      <Terms xmlns="http://schemas.microsoft.com/office/infopath/2007/PartnerControls"/>
    </lcf76f155ced4ddcb4097134ff3c332f>
    <TaxCatchAll xmlns="ab606a89-0680-4390-8d07-a734044c7f0e" xsi:nil="true"/>
  </documentManagement>
</p:properties>
</file>

<file path=customXml/itemProps1.xml><?xml version="1.0" encoding="utf-8"?>
<ds:datastoreItem xmlns:ds="http://schemas.openxmlformats.org/officeDocument/2006/customXml" ds:itemID="{8F6ABF09-A544-452B-9399-D9DE6A7383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76C9BC-EB1F-4DFB-AF28-C80BC504AC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0BDEA5-D046-45E0-8F0C-07FFE5541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a6c906-244e-49b2-b474-02a11aca0961"/>
    <ds:schemaRef ds:uri="ab606a89-0680-4390-8d07-a734044c7f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B64B66-A1CE-4DA3-B400-8BD1112D39E8}">
  <ds:schemaRefs>
    <ds:schemaRef ds:uri="http://schemas.microsoft.com/office/2006/metadata/properties"/>
    <ds:schemaRef ds:uri="http://schemas.microsoft.com/office/infopath/2007/PartnerControls"/>
    <ds:schemaRef ds:uri="b6a6c906-244e-49b2-b474-02a11aca0961"/>
    <ds:schemaRef ds:uri="ab606a89-0680-4390-8d07-a734044c7f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26</Words>
  <Characters>2888</Characters>
  <Application>Microsoft Office Word</Application>
  <DocSecurity>0</DocSecurity>
  <Lines>24</Lines>
  <Paragraphs>6</Paragraphs>
  <ScaleCrop>false</ScaleCrop>
  <Company>Preston</Company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reston</dc:creator>
  <cp:keywords/>
  <dc:description/>
  <cp:lastModifiedBy>Amanda Shreeve</cp:lastModifiedBy>
  <cp:revision>30</cp:revision>
  <cp:lastPrinted>2020-01-30T09:27:00Z</cp:lastPrinted>
  <dcterms:created xsi:type="dcterms:W3CDTF">2025-11-13T15:48:00Z</dcterms:created>
  <dcterms:modified xsi:type="dcterms:W3CDTF">2026-01-08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02FCDDE1FB36469C748B666A199376</vt:lpwstr>
  </property>
  <property fmtid="{D5CDD505-2E9C-101B-9397-08002B2CF9AE}" pid="3" name="MediaServiceImageTags">
    <vt:lpwstr/>
  </property>
</Properties>
</file>